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A9652" w14:textId="2DAE3E12" w:rsidR="005D17F2" w:rsidRPr="00DE2202" w:rsidRDefault="005D17F2" w:rsidP="00DE2202">
      <w:pPr>
        <w:spacing w:after="120" w:line="259" w:lineRule="auto"/>
        <w:contextualSpacing/>
        <w:rPr>
          <w:rFonts w:asciiTheme="minorHAnsi" w:hAnsiTheme="minorHAnsi" w:cstheme="minorHAnsi"/>
          <w:color w:val="FF0000"/>
        </w:rPr>
      </w:pPr>
      <w:r w:rsidRPr="00DE2202">
        <w:rPr>
          <w:rFonts w:asciiTheme="minorHAnsi" w:hAnsiTheme="minorHAnsi" w:cstheme="minorHAnsi"/>
        </w:rPr>
        <w:t xml:space="preserve">Zachodniopomorski Uniwersytet Technologiczny                                       Szczecin, dnia </w:t>
      </w:r>
      <w:r w:rsidR="00325902">
        <w:rPr>
          <w:rFonts w:asciiTheme="minorHAnsi" w:hAnsiTheme="minorHAnsi" w:cstheme="minorHAnsi"/>
        </w:rPr>
        <w:t>16.04</w:t>
      </w:r>
      <w:r w:rsidRPr="00DE2202">
        <w:rPr>
          <w:rFonts w:asciiTheme="minorHAnsi" w:hAnsiTheme="minorHAnsi" w:cstheme="minorHAnsi"/>
        </w:rPr>
        <w:t>.202</w:t>
      </w:r>
      <w:r w:rsidR="000003FB" w:rsidRPr="00DE2202">
        <w:rPr>
          <w:rFonts w:asciiTheme="minorHAnsi" w:hAnsiTheme="minorHAnsi" w:cstheme="minorHAnsi"/>
        </w:rPr>
        <w:t>1</w:t>
      </w:r>
      <w:r w:rsidRPr="00DE2202">
        <w:rPr>
          <w:rFonts w:asciiTheme="minorHAnsi" w:hAnsiTheme="minorHAnsi" w:cstheme="minorHAnsi"/>
        </w:rPr>
        <w:t xml:space="preserve"> r.</w:t>
      </w:r>
    </w:p>
    <w:p w14:paraId="5635AAEB" w14:textId="77777777" w:rsidR="005D17F2" w:rsidRPr="00DE2202" w:rsidRDefault="005D17F2" w:rsidP="00DE2202">
      <w:pPr>
        <w:spacing w:after="120" w:line="259" w:lineRule="auto"/>
        <w:contextualSpacing/>
        <w:rPr>
          <w:rFonts w:asciiTheme="minorHAnsi" w:hAnsiTheme="minorHAnsi" w:cstheme="minorHAnsi"/>
        </w:rPr>
      </w:pPr>
      <w:r w:rsidRPr="00DE2202">
        <w:rPr>
          <w:rFonts w:asciiTheme="minorHAnsi" w:hAnsiTheme="minorHAnsi" w:cstheme="minorHAnsi"/>
        </w:rPr>
        <w:t>w Szczecinie</w:t>
      </w:r>
    </w:p>
    <w:p w14:paraId="63EADF1F" w14:textId="77777777" w:rsidR="005D17F2" w:rsidRPr="00DE2202" w:rsidRDefault="005D17F2" w:rsidP="00DE2202">
      <w:pPr>
        <w:tabs>
          <w:tab w:val="left" w:pos="5954"/>
        </w:tabs>
        <w:spacing w:after="120" w:line="259" w:lineRule="auto"/>
        <w:contextualSpacing/>
        <w:rPr>
          <w:rFonts w:asciiTheme="minorHAnsi" w:hAnsiTheme="minorHAnsi" w:cstheme="minorHAnsi"/>
        </w:rPr>
      </w:pPr>
      <w:r w:rsidRPr="00DE2202">
        <w:rPr>
          <w:rFonts w:asciiTheme="minorHAnsi" w:hAnsiTheme="minorHAnsi" w:cstheme="minorHAnsi"/>
        </w:rPr>
        <w:t xml:space="preserve">al. Piastów 17                                                                                                      </w:t>
      </w:r>
    </w:p>
    <w:p w14:paraId="447E9BBA" w14:textId="77777777" w:rsidR="00DF34B8" w:rsidRPr="00DE2202" w:rsidRDefault="005D17F2" w:rsidP="00DE2202">
      <w:pPr>
        <w:tabs>
          <w:tab w:val="left" w:pos="6840"/>
        </w:tabs>
        <w:spacing w:after="120" w:line="259" w:lineRule="auto"/>
        <w:contextualSpacing/>
        <w:rPr>
          <w:rFonts w:asciiTheme="minorHAnsi" w:hAnsiTheme="minorHAnsi" w:cstheme="minorHAnsi"/>
        </w:rPr>
      </w:pPr>
      <w:r w:rsidRPr="00DE2202">
        <w:rPr>
          <w:rFonts w:asciiTheme="minorHAnsi" w:hAnsiTheme="minorHAnsi" w:cstheme="minorHAnsi"/>
        </w:rPr>
        <w:t>70-310 Szczecin</w:t>
      </w:r>
      <w:r w:rsidR="003173BF" w:rsidRPr="00DE2202">
        <w:rPr>
          <w:rFonts w:asciiTheme="minorHAnsi" w:hAnsiTheme="minorHAnsi" w:cstheme="minorHAnsi"/>
        </w:rPr>
        <w:tab/>
      </w:r>
    </w:p>
    <w:p w14:paraId="482904E3" w14:textId="77777777" w:rsidR="005D17F2" w:rsidRPr="00DE2202" w:rsidRDefault="00815581" w:rsidP="00DE2202">
      <w:pPr>
        <w:tabs>
          <w:tab w:val="left" w:pos="6300"/>
        </w:tabs>
        <w:spacing w:after="120" w:line="259" w:lineRule="auto"/>
        <w:contextualSpacing/>
        <w:rPr>
          <w:rFonts w:asciiTheme="minorHAnsi" w:hAnsiTheme="minorHAnsi" w:cstheme="minorHAnsi"/>
        </w:rPr>
      </w:pPr>
      <w:r w:rsidRPr="00DE2202">
        <w:rPr>
          <w:rFonts w:asciiTheme="minorHAnsi" w:hAnsiTheme="minorHAnsi" w:cstheme="minorHAnsi"/>
        </w:rPr>
        <w:tab/>
      </w:r>
    </w:p>
    <w:p w14:paraId="68AD5BE4" w14:textId="77777777" w:rsidR="00975310" w:rsidRPr="00DE2202" w:rsidRDefault="006F0B3C" w:rsidP="00DE2202">
      <w:pPr>
        <w:tabs>
          <w:tab w:val="left" w:pos="6300"/>
        </w:tabs>
        <w:spacing w:after="120" w:line="259" w:lineRule="auto"/>
        <w:contextualSpacing/>
        <w:rPr>
          <w:rFonts w:asciiTheme="minorHAnsi" w:hAnsiTheme="minorHAnsi" w:cstheme="minorHAnsi"/>
          <w:b/>
          <w:i/>
          <w:u w:val="single"/>
        </w:rPr>
      </w:pPr>
      <w:r w:rsidRPr="00DE2202">
        <w:rPr>
          <w:rFonts w:asciiTheme="minorHAnsi" w:hAnsiTheme="minorHAnsi" w:cstheme="minorHAnsi"/>
        </w:rPr>
        <w:tab/>
      </w:r>
      <w:r w:rsidR="00815581" w:rsidRPr="00DE2202">
        <w:rPr>
          <w:rFonts w:asciiTheme="minorHAnsi" w:hAnsiTheme="minorHAnsi" w:cstheme="minorHAnsi"/>
          <w:b/>
        </w:rPr>
        <w:t>WYKONAWCY</w:t>
      </w:r>
      <w:r w:rsidR="00815581" w:rsidRPr="00DE2202">
        <w:rPr>
          <w:rFonts w:asciiTheme="minorHAnsi" w:hAnsiTheme="minorHAnsi" w:cstheme="minorHAnsi"/>
          <w:b/>
        </w:rPr>
        <w:tab/>
      </w:r>
    </w:p>
    <w:p w14:paraId="5DAB3B74" w14:textId="77777777" w:rsidR="00DF34B8" w:rsidRPr="00DE2202" w:rsidRDefault="00DF34B8" w:rsidP="00DE2202">
      <w:pPr>
        <w:spacing w:after="120" w:line="259" w:lineRule="auto"/>
        <w:contextualSpacing/>
        <w:jc w:val="both"/>
        <w:rPr>
          <w:rFonts w:asciiTheme="minorHAnsi" w:hAnsiTheme="minorHAnsi" w:cstheme="minorHAnsi"/>
          <w:i/>
        </w:rPr>
      </w:pPr>
    </w:p>
    <w:p w14:paraId="0D14B420" w14:textId="77777777" w:rsidR="00FE76E3" w:rsidRPr="00DE2202" w:rsidRDefault="00FE76E3" w:rsidP="00DE2202">
      <w:pPr>
        <w:spacing w:after="120" w:line="259" w:lineRule="auto"/>
        <w:contextualSpacing/>
        <w:jc w:val="both"/>
        <w:rPr>
          <w:rFonts w:asciiTheme="minorHAnsi" w:hAnsiTheme="minorHAnsi" w:cstheme="minorHAnsi"/>
          <w:i/>
        </w:rPr>
      </w:pPr>
    </w:p>
    <w:p w14:paraId="6E4EE113" w14:textId="0B01AE2A" w:rsidR="000003FB" w:rsidRPr="00DE2202" w:rsidRDefault="000003FB" w:rsidP="00DE2202">
      <w:pPr>
        <w:spacing w:after="120" w:line="259" w:lineRule="auto"/>
        <w:contextualSpacing/>
        <w:jc w:val="both"/>
        <w:rPr>
          <w:rFonts w:asciiTheme="minorHAnsi" w:hAnsiTheme="minorHAnsi" w:cstheme="minorHAnsi"/>
          <w:i/>
        </w:rPr>
      </w:pPr>
      <w:r w:rsidRPr="00DE2202">
        <w:rPr>
          <w:rFonts w:asciiTheme="minorHAnsi" w:hAnsiTheme="minorHAnsi" w:cstheme="minorHAnsi"/>
          <w:i/>
        </w:rPr>
        <w:t xml:space="preserve">Znak sprawy:   </w:t>
      </w:r>
      <w:r w:rsidR="00325902" w:rsidRPr="00325902">
        <w:rPr>
          <w:rFonts w:asciiTheme="minorHAnsi" w:hAnsiTheme="minorHAnsi" w:cstheme="minorHAnsi"/>
          <w:b/>
          <w:bCs/>
          <w:i/>
          <w:color w:val="000000"/>
          <w:spacing w:val="-1"/>
        </w:rPr>
        <w:t>ZP/BON/147/2021</w:t>
      </w:r>
    </w:p>
    <w:p w14:paraId="0067E352" w14:textId="67A6B2E7" w:rsidR="007B5B0D" w:rsidRPr="00DE2202" w:rsidRDefault="000003FB" w:rsidP="00DE2202">
      <w:pPr>
        <w:pStyle w:val="Tekstpodstawowywcity2"/>
        <w:spacing w:line="259" w:lineRule="auto"/>
        <w:ind w:left="1440" w:hanging="1440"/>
        <w:contextualSpacing/>
        <w:jc w:val="both"/>
        <w:rPr>
          <w:rFonts w:asciiTheme="minorHAnsi" w:hAnsiTheme="minorHAnsi" w:cstheme="minorHAnsi"/>
          <w:b/>
          <w:i/>
        </w:rPr>
      </w:pPr>
      <w:r w:rsidRPr="00DE2202">
        <w:rPr>
          <w:rFonts w:asciiTheme="minorHAnsi" w:hAnsiTheme="minorHAnsi" w:cstheme="minorHAnsi"/>
          <w:i/>
        </w:rPr>
        <w:t>Dotyczy:</w:t>
      </w:r>
      <w:r w:rsidRPr="00DE2202">
        <w:rPr>
          <w:rFonts w:asciiTheme="minorHAnsi" w:hAnsiTheme="minorHAnsi" w:cstheme="minorHAnsi"/>
          <w:i/>
        </w:rPr>
        <w:tab/>
      </w:r>
      <w:r w:rsidR="00BB3C79" w:rsidRPr="00DE2202">
        <w:rPr>
          <w:rFonts w:asciiTheme="minorHAnsi" w:hAnsiTheme="minorHAnsi" w:cstheme="minorHAnsi"/>
          <w:i/>
        </w:rPr>
        <w:t xml:space="preserve">zamówienia na usługę </w:t>
      </w:r>
      <w:r w:rsidR="00325902" w:rsidRPr="00325902">
        <w:rPr>
          <w:rFonts w:asciiTheme="minorHAnsi" w:hAnsiTheme="minorHAnsi" w:cstheme="minorHAnsi"/>
          <w:i/>
        </w:rPr>
        <w:t xml:space="preserve">tłumaczki/tłumacza języka migowego </w:t>
      </w:r>
      <w:r w:rsidR="00BB3C79" w:rsidRPr="00DE2202">
        <w:rPr>
          <w:rFonts w:asciiTheme="minorHAnsi" w:hAnsiTheme="minorHAnsi" w:cstheme="minorHAnsi"/>
          <w:i/>
        </w:rPr>
        <w:t>w ramach projektu pn. „Niwelowanie barier w dostępie do edukacji – dostosowani bez zarzutów”</w:t>
      </w:r>
      <w:r w:rsidR="003D56BA" w:rsidRPr="00DE2202">
        <w:rPr>
          <w:rFonts w:asciiTheme="minorHAnsi" w:hAnsiTheme="minorHAnsi" w:cstheme="minorHAnsi"/>
          <w:i/>
        </w:rPr>
        <w:t xml:space="preserve">. Umowa </w:t>
      </w:r>
      <w:r w:rsidR="00962B87">
        <w:rPr>
          <w:rFonts w:asciiTheme="minorHAnsi" w:hAnsiTheme="minorHAnsi" w:cstheme="minorHAnsi"/>
          <w:i/>
        </w:rPr>
        <w:br/>
      </w:r>
      <w:r w:rsidR="003D56BA" w:rsidRPr="00DE2202">
        <w:rPr>
          <w:rFonts w:asciiTheme="minorHAnsi" w:hAnsiTheme="minorHAnsi" w:cstheme="minorHAnsi"/>
          <w:i/>
        </w:rPr>
        <w:t>o dofinansowanie nr POWR.03.05.00-00-A050/19-00</w:t>
      </w:r>
    </w:p>
    <w:p w14:paraId="2C886581" w14:textId="77777777" w:rsidR="00E102DD" w:rsidRPr="00DE2202" w:rsidRDefault="00E102DD" w:rsidP="00DE2202">
      <w:pPr>
        <w:spacing w:after="120" w:line="259" w:lineRule="auto"/>
        <w:contextualSpacing/>
        <w:jc w:val="both"/>
        <w:rPr>
          <w:rFonts w:asciiTheme="minorHAnsi" w:hAnsiTheme="minorHAnsi" w:cstheme="minorHAnsi"/>
          <w:b/>
        </w:rPr>
      </w:pPr>
    </w:p>
    <w:p w14:paraId="07AADFDB" w14:textId="10CA0D67" w:rsidR="00C77275" w:rsidRPr="00DE2202" w:rsidRDefault="00C77275" w:rsidP="00DE2202">
      <w:pPr>
        <w:spacing w:after="120" w:line="259" w:lineRule="auto"/>
        <w:contextualSpacing/>
        <w:jc w:val="center"/>
        <w:rPr>
          <w:rFonts w:asciiTheme="minorHAnsi" w:hAnsiTheme="minorHAnsi" w:cstheme="minorHAnsi"/>
          <w:b/>
        </w:rPr>
      </w:pPr>
      <w:r w:rsidRPr="00DE2202">
        <w:rPr>
          <w:rFonts w:asciiTheme="minorHAnsi" w:hAnsiTheme="minorHAnsi" w:cstheme="minorHAnsi"/>
          <w:b/>
        </w:rPr>
        <w:t>ZAWIADOMIEN</w:t>
      </w:r>
      <w:r w:rsidR="00A73778">
        <w:rPr>
          <w:rFonts w:asciiTheme="minorHAnsi" w:hAnsiTheme="minorHAnsi" w:cstheme="minorHAnsi"/>
          <w:b/>
        </w:rPr>
        <w:t>I</w:t>
      </w:r>
      <w:r w:rsidRPr="00DE2202">
        <w:rPr>
          <w:rFonts w:asciiTheme="minorHAnsi" w:hAnsiTheme="minorHAnsi" w:cstheme="minorHAnsi"/>
          <w:b/>
        </w:rPr>
        <w:t>E</w:t>
      </w:r>
    </w:p>
    <w:p w14:paraId="415A9C31" w14:textId="46915B54" w:rsidR="00C77275" w:rsidRPr="00DE2202" w:rsidRDefault="00C77275" w:rsidP="00DE2202">
      <w:pPr>
        <w:spacing w:after="120" w:line="259" w:lineRule="auto"/>
        <w:contextualSpacing/>
        <w:jc w:val="center"/>
        <w:rPr>
          <w:rFonts w:asciiTheme="minorHAnsi" w:hAnsiTheme="minorHAnsi" w:cstheme="minorHAnsi"/>
          <w:b/>
        </w:rPr>
      </w:pPr>
      <w:r w:rsidRPr="00DE2202">
        <w:rPr>
          <w:rFonts w:asciiTheme="minorHAnsi" w:hAnsiTheme="minorHAnsi" w:cstheme="minorHAnsi"/>
          <w:b/>
        </w:rPr>
        <w:t xml:space="preserve">o wyborze oferty najkorzystniejszej </w:t>
      </w:r>
    </w:p>
    <w:p w14:paraId="4C26D027" w14:textId="77777777" w:rsidR="005F74F8" w:rsidRPr="00DE2202" w:rsidRDefault="005F74F8" w:rsidP="00DE2202">
      <w:pPr>
        <w:spacing w:after="120" w:line="259" w:lineRule="auto"/>
        <w:contextualSpacing/>
        <w:jc w:val="center"/>
        <w:rPr>
          <w:rFonts w:asciiTheme="minorHAnsi" w:hAnsiTheme="minorHAnsi" w:cstheme="minorHAnsi"/>
        </w:rPr>
      </w:pPr>
    </w:p>
    <w:p w14:paraId="330197B5" w14:textId="77777777" w:rsidR="00B021B5" w:rsidRDefault="003D56BA" w:rsidP="00DE2202">
      <w:pPr>
        <w:spacing w:after="120" w:line="259" w:lineRule="auto"/>
        <w:contextualSpacing/>
        <w:jc w:val="both"/>
        <w:rPr>
          <w:rFonts w:asciiTheme="minorHAnsi" w:hAnsiTheme="minorHAnsi" w:cstheme="minorHAnsi"/>
        </w:rPr>
      </w:pPr>
      <w:r w:rsidRPr="00DE2202">
        <w:rPr>
          <w:rFonts w:asciiTheme="minorHAnsi" w:hAnsiTheme="minorHAnsi" w:cstheme="minorHAnsi"/>
        </w:rPr>
        <w:t xml:space="preserve">Zamawiający informuje, że w odpowiedzi na zapytanie ofertowe na usługę </w:t>
      </w:r>
      <w:r w:rsidR="00325902" w:rsidRPr="00325902">
        <w:rPr>
          <w:rFonts w:asciiTheme="minorHAnsi" w:hAnsiTheme="minorHAnsi" w:cstheme="minorHAnsi"/>
        </w:rPr>
        <w:t xml:space="preserve">tłumaczki/tłumacza języka migowego </w:t>
      </w:r>
      <w:r w:rsidRPr="00DE2202">
        <w:rPr>
          <w:rFonts w:asciiTheme="minorHAnsi" w:hAnsiTheme="minorHAnsi" w:cstheme="minorHAnsi"/>
        </w:rPr>
        <w:t>w ramach projektu pn. „Niwelowanie barier w dostępie do edukacji – dostosowani bez zarzutów”</w:t>
      </w:r>
      <w:r w:rsidR="00E35A83" w:rsidRPr="00DE2202">
        <w:rPr>
          <w:rFonts w:asciiTheme="minorHAnsi" w:hAnsiTheme="minorHAnsi" w:cstheme="minorHAnsi"/>
        </w:rPr>
        <w:t xml:space="preserve"> </w:t>
      </w:r>
      <w:r w:rsidRPr="00DE2202">
        <w:rPr>
          <w:rFonts w:asciiTheme="minorHAnsi" w:hAnsiTheme="minorHAnsi" w:cstheme="minorHAnsi"/>
        </w:rPr>
        <w:t>wpłynęł</w:t>
      </w:r>
      <w:r w:rsidR="00B021B5">
        <w:rPr>
          <w:rFonts w:asciiTheme="minorHAnsi" w:hAnsiTheme="minorHAnsi" w:cstheme="minorHAnsi"/>
        </w:rPr>
        <w:t>a</w:t>
      </w:r>
      <w:r w:rsidRPr="00DE2202">
        <w:rPr>
          <w:rFonts w:asciiTheme="minorHAnsi" w:hAnsiTheme="minorHAnsi" w:cstheme="minorHAnsi"/>
        </w:rPr>
        <w:t xml:space="preserve"> </w:t>
      </w:r>
      <w:r w:rsidR="00B021B5">
        <w:rPr>
          <w:rFonts w:asciiTheme="minorHAnsi" w:hAnsiTheme="minorHAnsi" w:cstheme="minorHAnsi"/>
        </w:rPr>
        <w:t>jedna</w:t>
      </w:r>
      <w:r w:rsidRPr="00DE2202">
        <w:rPr>
          <w:rFonts w:asciiTheme="minorHAnsi" w:hAnsiTheme="minorHAnsi" w:cstheme="minorHAnsi"/>
        </w:rPr>
        <w:t xml:space="preserve"> ofert</w:t>
      </w:r>
      <w:r w:rsidR="00B021B5">
        <w:rPr>
          <w:rFonts w:asciiTheme="minorHAnsi" w:hAnsiTheme="minorHAnsi" w:cstheme="minorHAnsi"/>
        </w:rPr>
        <w:t>a</w:t>
      </w:r>
      <w:r w:rsidR="00E35A83" w:rsidRPr="00DE2202">
        <w:rPr>
          <w:rFonts w:asciiTheme="minorHAnsi" w:hAnsiTheme="minorHAnsi" w:cstheme="minorHAnsi"/>
        </w:rPr>
        <w:t xml:space="preserve">. </w:t>
      </w:r>
      <w:r w:rsidRPr="00DE2202">
        <w:rPr>
          <w:rFonts w:asciiTheme="minorHAnsi" w:hAnsiTheme="minorHAnsi" w:cstheme="minorHAnsi"/>
        </w:rPr>
        <w:cr/>
      </w:r>
    </w:p>
    <w:p w14:paraId="080C4588" w14:textId="47DFDADA" w:rsidR="00C77275" w:rsidRPr="00DE2202" w:rsidRDefault="00017CC4" w:rsidP="00DE2202">
      <w:pPr>
        <w:spacing w:after="120" w:line="259" w:lineRule="auto"/>
        <w:contextualSpacing/>
        <w:jc w:val="both"/>
        <w:rPr>
          <w:rFonts w:asciiTheme="minorHAnsi" w:hAnsiTheme="minorHAnsi" w:cstheme="minorHAnsi"/>
        </w:rPr>
      </w:pPr>
      <w:r w:rsidRPr="00DE2202">
        <w:rPr>
          <w:rFonts w:asciiTheme="minorHAnsi" w:hAnsiTheme="minorHAnsi" w:cstheme="minorHAnsi"/>
          <w:iCs/>
        </w:rPr>
        <w:t xml:space="preserve">Zamawiający </w:t>
      </w:r>
      <w:r w:rsidRPr="00DE2202">
        <w:rPr>
          <w:rFonts w:asciiTheme="minorHAnsi" w:hAnsiTheme="minorHAnsi" w:cstheme="minorHAnsi"/>
        </w:rPr>
        <w:t xml:space="preserve">informuje, iż </w:t>
      </w:r>
      <w:r w:rsidR="00C77275" w:rsidRPr="00DE2202">
        <w:rPr>
          <w:rFonts w:asciiTheme="minorHAnsi" w:hAnsiTheme="minorHAnsi" w:cstheme="minorHAnsi"/>
        </w:rPr>
        <w:t>za ofertę najkorzystniejszą została uznana oferta złożona przez Wykonawcę:</w:t>
      </w:r>
      <w:r w:rsidR="00C77275" w:rsidRPr="00DE2202">
        <w:rPr>
          <w:rFonts w:asciiTheme="minorHAnsi" w:hAnsiTheme="minorHAnsi" w:cstheme="minorHAnsi"/>
          <w:b/>
        </w:rPr>
        <w:t xml:space="preserve"> </w:t>
      </w:r>
      <w:r w:rsidR="007A7F0B" w:rsidRPr="007A7F0B">
        <w:rPr>
          <w:rFonts w:asciiTheme="minorHAnsi" w:hAnsiTheme="minorHAnsi" w:cstheme="minorHAnsi"/>
          <w:b/>
          <w:bCs/>
          <w:i/>
          <w:iCs/>
        </w:rPr>
        <w:t xml:space="preserve">Centrum Aktywizacji i Języka Migowego Joanna </w:t>
      </w:r>
      <w:proofErr w:type="spellStart"/>
      <w:r w:rsidR="007A7F0B" w:rsidRPr="007A7F0B">
        <w:rPr>
          <w:rFonts w:asciiTheme="minorHAnsi" w:hAnsiTheme="minorHAnsi" w:cstheme="minorHAnsi"/>
          <w:b/>
          <w:bCs/>
          <w:i/>
          <w:iCs/>
        </w:rPr>
        <w:t>Hryniuk</w:t>
      </w:r>
      <w:proofErr w:type="spellEnd"/>
      <w:r w:rsidR="00CD7D03">
        <w:rPr>
          <w:rFonts w:asciiTheme="minorHAnsi" w:hAnsiTheme="minorHAnsi" w:cstheme="minorHAnsi"/>
          <w:b/>
          <w:bCs/>
          <w:i/>
          <w:iCs/>
        </w:rPr>
        <w:t>, Szczecin.</w:t>
      </w:r>
    </w:p>
    <w:p w14:paraId="59D43252" w14:textId="77777777" w:rsidR="00FE76E3" w:rsidRPr="00DE2202" w:rsidRDefault="00FE76E3" w:rsidP="00DE2202">
      <w:pPr>
        <w:spacing w:after="120" w:line="259" w:lineRule="auto"/>
        <w:contextualSpacing/>
        <w:jc w:val="center"/>
        <w:rPr>
          <w:rFonts w:asciiTheme="minorHAnsi" w:hAnsiTheme="minorHAnsi" w:cstheme="minorHAnsi"/>
          <w:b/>
          <w:i/>
        </w:rPr>
      </w:pPr>
    </w:p>
    <w:p w14:paraId="3C9B4B4E" w14:textId="77777777" w:rsidR="00C77275" w:rsidRPr="00DE2202" w:rsidRDefault="00C77275" w:rsidP="00DE2202">
      <w:pPr>
        <w:spacing w:after="120" w:line="259" w:lineRule="auto"/>
        <w:contextualSpacing/>
        <w:jc w:val="center"/>
        <w:rPr>
          <w:rFonts w:asciiTheme="minorHAnsi" w:hAnsiTheme="minorHAnsi" w:cstheme="minorHAnsi"/>
          <w:i/>
        </w:rPr>
      </w:pPr>
      <w:r w:rsidRPr="00DE2202">
        <w:rPr>
          <w:rFonts w:asciiTheme="minorHAnsi" w:hAnsiTheme="minorHAnsi" w:cstheme="minorHAnsi"/>
          <w:b/>
          <w:i/>
        </w:rPr>
        <w:t>Uzasadnienie wyboru</w:t>
      </w:r>
      <w:r w:rsidRPr="00DE2202">
        <w:rPr>
          <w:rFonts w:asciiTheme="minorHAnsi" w:hAnsiTheme="minorHAnsi" w:cstheme="minorHAnsi"/>
          <w:i/>
        </w:rPr>
        <w:t>.</w:t>
      </w:r>
    </w:p>
    <w:p w14:paraId="4B9FD61C" w14:textId="6412C02D" w:rsidR="00F93AE9" w:rsidRDefault="00F93AE9" w:rsidP="007154F2">
      <w:pPr>
        <w:pStyle w:val="Tekstpodstawowywcity"/>
        <w:spacing w:line="259" w:lineRule="auto"/>
        <w:ind w:left="0"/>
        <w:contextualSpacing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F93AE9">
        <w:rPr>
          <w:rFonts w:asciiTheme="minorHAnsi" w:hAnsiTheme="minorHAnsi" w:cstheme="minorHAnsi"/>
          <w:bCs/>
          <w:sz w:val="24"/>
          <w:szCs w:val="24"/>
        </w:rPr>
        <w:t xml:space="preserve">W odpowiedzi na zapytanie ofertowe wpłynęła wyłącznie jedna oferta. Oferta ta spełnia wszystkie wymagania określone przez Zamawiającego w Zapytaniu ofertowym. </w:t>
      </w:r>
    </w:p>
    <w:p w14:paraId="01FCB85B" w14:textId="77777777" w:rsidR="00F93AE9" w:rsidRDefault="00F93AE9" w:rsidP="007154F2">
      <w:pPr>
        <w:pStyle w:val="Tekstpodstawowywcity"/>
        <w:spacing w:line="259" w:lineRule="auto"/>
        <w:ind w:left="0"/>
        <w:contextualSpacing/>
        <w:jc w:val="both"/>
        <w:rPr>
          <w:rFonts w:asciiTheme="minorHAnsi" w:hAnsiTheme="minorHAnsi" w:cstheme="minorHAnsi"/>
          <w:bCs/>
          <w:sz w:val="24"/>
          <w:szCs w:val="24"/>
        </w:rPr>
      </w:pPr>
    </w:p>
    <w:p w14:paraId="49AC8AAC" w14:textId="4DE5BFD2" w:rsidR="00C77275" w:rsidRPr="00DE2202" w:rsidRDefault="00C77275" w:rsidP="007154F2">
      <w:pPr>
        <w:pStyle w:val="Tekstpodstawowywcity"/>
        <w:spacing w:line="259" w:lineRule="auto"/>
        <w:ind w:left="0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DE2202">
        <w:rPr>
          <w:rFonts w:asciiTheme="minorHAnsi" w:hAnsiTheme="minorHAnsi" w:cstheme="minorHAnsi"/>
          <w:sz w:val="24"/>
          <w:szCs w:val="24"/>
        </w:rPr>
        <w:t>Streszczenie oceny ofert zawierające przyznaną</w:t>
      </w:r>
      <w:r w:rsidR="009850E4" w:rsidRPr="00DE2202">
        <w:rPr>
          <w:rFonts w:asciiTheme="minorHAnsi" w:hAnsiTheme="minorHAnsi" w:cstheme="minorHAnsi"/>
          <w:sz w:val="24"/>
          <w:szCs w:val="24"/>
        </w:rPr>
        <w:t xml:space="preserve"> punktację</w:t>
      </w:r>
      <w:r w:rsidRPr="00DE2202">
        <w:rPr>
          <w:rFonts w:asciiTheme="minorHAnsi" w:hAnsiTheme="minorHAnsi" w:cstheme="minorHAnsi"/>
          <w:sz w:val="24"/>
          <w:szCs w:val="24"/>
        </w:rPr>
        <w:t xml:space="preserve"> </w:t>
      </w:r>
      <w:r w:rsidR="005F74F8" w:rsidRPr="00DE2202">
        <w:rPr>
          <w:rFonts w:asciiTheme="minorHAnsi" w:hAnsiTheme="minorHAnsi" w:cstheme="minorHAnsi"/>
          <w:sz w:val="24"/>
          <w:szCs w:val="24"/>
        </w:rPr>
        <w:t>poszczególnym ofert</w:t>
      </w:r>
      <w:r w:rsidR="00B85812" w:rsidRPr="00DE2202">
        <w:rPr>
          <w:rFonts w:asciiTheme="minorHAnsi" w:hAnsiTheme="minorHAnsi" w:cstheme="minorHAnsi"/>
          <w:sz w:val="24"/>
          <w:szCs w:val="24"/>
        </w:rPr>
        <w:t>om</w:t>
      </w:r>
      <w:r w:rsidR="005F74F8" w:rsidRPr="00DE2202">
        <w:rPr>
          <w:rFonts w:asciiTheme="minorHAnsi" w:hAnsiTheme="minorHAnsi" w:cstheme="minorHAnsi"/>
          <w:sz w:val="24"/>
          <w:szCs w:val="24"/>
        </w:rPr>
        <w:t xml:space="preserve"> </w:t>
      </w:r>
      <w:r w:rsidRPr="00DE2202">
        <w:rPr>
          <w:rFonts w:asciiTheme="minorHAnsi" w:hAnsiTheme="minorHAnsi" w:cstheme="minorHAnsi"/>
          <w:sz w:val="24"/>
          <w:szCs w:val="24"/>
        </w:rPr>
        <w:t xml:space="preserve">przedstawia poniższa tabela: </w:t>
      </w:r>
    </w:p>
    <w:tbl>
      <w:tblPr>
        <w:tblpPr w:leftFromText="141" w:rightFromText="141" w:vertAnchor="text" w:tblpXSpec="center" w:tblpY="1"/>
        <w:tblOverlap w:val="never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59"/>
        <w:gridCol w:w="3289"/>
        <w:gridCol w:w="1559"/>
        <w:gridCol w:w="1559"/>
        <w:gridCol w:w="1701"/>
        <w:gridCol w:w="1134"/>
      </w:tblGrid>
      <w:tr w:rsidR="00D731CF" w:rsidRPr="00DE2202" w14:paraId="1DEF9B06" w14:textId="37CAD746" w:rsidTr="00D731CF">
        <w:trPr>
          <w:trHeight w:val="1134"/>
        </w:trPr>
        <w:tc>
          <w:tcPr>
            <w:tcW w:w="959" w:type="dxa"/>
            <w:shd w:val="clear" w:color="auto" w:fill="auto"/>
            <w:vAlign w:val="center"/>
          </w:tcPr>
          <w:p w14:paraId="7B50D175" w14:textId="77777777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DE2202">
              <w:rPr>
                <w:rFonts w:asciiTheme="minorHAnsi" w:hAnsiTheme="minorHAnsi" w:cstheme="minorHAnsi"/>
                <w:b/>
              </w:rPr>
              <w:t>Nr oferty</w:t>
            </w:r>
          </w:p>
        </w:tc>
        <w:tc>
          <w:tcPr>
            <w:tcW w:w="3289" w:type="dxa"/>
            <w:shd w:val="clear" w:color="auto" w:fill="auto"/>
            <w:vAlign w:val="center"/>
          </w:tcPr>
          <w:p w14:paraId="668061B3" w14:textId="77777777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DE2202">
              <w:rPr>
                <w:rFonts w:asciiTheme="minorHAnsi" w:hAnsiTheme="minorHAnsi" w:cstheme="minorHAnsi"/>
                <w:b/>
              </w:rPr>
              <w:t xml:space="preserve">Nazwa i adres wykonawcy, </w:t>
            </w:r>
            <w:r w:rsidRPr="00DE2202">
              <w:rPr>
                <w:rFonts w:asciiTheme="minorHAnsi" w:hAnsiTheme="minorHAnsi" w:cstheme="minorHAnsi"/>
                <w:b/>
              </w:rPr>
              <w:br/>
              <w:t>który złożył ofertę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23C49FF" w14:textId="2DEF4422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DE2202">
              <w:rPr>
                <w:rFonts w:asciiTheme="minorHAnsi" w:hAnsiTheme="minorHAnsi" w:cstheme="minorHAnsi"/>
                <w:b/>
              </w:rPr>
              <w:t>Data wpłynięcia oferty</w:t>
            </w:r>
          </w:p>
        </w:tc>
        <w:tc>
          <w:tcPr>
            <w:tcW w:w="1559" w:type="dxa"/>
            <w:vAlign w:val="center"/>
          </w:tcPr>
          <w:p w14:paraId="7E656118" w14:textId="0CDC7346" w:rsidR="00D731CF" w:rsidRPr="00DE2202" w:rsidRDefault="00D731CF" w:rsidP="00DE2202">
            <w:pPr>
              <w:spacing w:after="120" w:line="259" w:lineRule="auto"/>
              <w:contextualSpacing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C</w:t>
            </w:r>
            <w:r w:rsidRPr="00DE2202">
              <w:rPr>
                <w:rFonts w:asciiTheme="minorHAnsi" w:hAnsiTheme="minorHAnsi" w:cstheme="minorHAnsi"/>
                <w:b/>
              </w:rPr>
              <w:t>ena za wykonanie zadania (zł)</w:t>
            </w:r>
          </w:p>
        </w:tc>
        <w:tc>
          <w:tcPr>
            <w:tcW w:w="1701" w:type="dxa"/>
            <w:vAlign w:val="center"/>
          </w:tcPr>
          <w:p w14:paraId="4B16932E" w14:textId="09BF3C35" w:rsidR="00D731CF" w:rsidRPr="00DE22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C</w:t>
            </w:r>
            <w:r w:rsidRPr="00DE2202">
              <w:rPr>
                <w:rFonts w:asciiTheme="minorHAnsi" w:hAnsiTheme="minorHAnsi" w:cstheme="minorHAnsi"/>
                <w:b/>
              </w:rPr>
              <w:t xml:space="preserve">ena za wykonanie </w:t>
            </w:r>
            <w:r w:rsidRPr="00DE2202">
              <w:rPr>
                <w:rFonts w:asciiTheme="minorHAnsi" w:hAnsiTheme="minorHAnsi" w:cstheme="minorHAnsi"/>
                <w:b/>
              </w:rPr>
              <w:br/>
              <w:t>1 h zadania (zł)</w:t>
            </w:r>
          </w:p>
        </w:tc>
        <w:tc>
          <w:tcPr>
            <w:tcW w:w="1134" w:type="dxa"/>
            <w:vAlign w:val="center"/>
          </w:tcPr>
          <w:p w14:paraId="7BB17530" w14:textId="71B5E4C5" w:rsidR="00D731CF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Ocena ofert</w:t>
            </w:r>
          </w:p>
        </w:tc>
      </w:tr>
      <w:tr w:rsidR="00D731CF" w:rsidRPr="00DE2202" w14:paraId="3008F8C6" w14:textId="61E9ADB1" w:rsidTr="00D731CF">
        <w:trPr>
          <w:trHeight w:val="1134"/>
        </w:trPr>
        <w:tc>
          <w:tcPr>
            <w:tcW w:w="959" w:type="dxa"/>
            <w:shd w:val="clear" w:color="auto" w:fill="auto"/>
            <w:vAlign w:val="center"/>
          </w:tcPr>
          <w:p w14:paraId="2F4FB29F" w14:textId="77777777" w:rsidR="00D731CF" w:rsidRPr="00325902" w:rsidRDefault="00D731CF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325902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3289" w:type="dxa"/>
            <w:shd w:val="clear" w:color="auto" w:fill="auto"/>
            <w:vAlign w:val="center"/>
          </w:tcPr>
          <w:p w14:paraId="1F8442A0" w14:textId="4C0725A6" w:rsidR="00D731CF" w:rsidRPr="00325902" w:rsidRDefault="00F93AE9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F93AE9">
              <w:rPr>
                <w:rFonts w:asciiTheme="minorHAnsi" w:hAnsiTheme="minorHAnsi" w:cstheme="minorHAnsi"/>
              </w:rPr>
              <w:t xml:space="preserve">Centrum Aktywizacji i Języka Migowego Joanna </w:t>
            </w:r>
            <w:proofErr w:type="spellStart"/>
            <w:r w:rsidRPr="00F93AE9">
              <w:rPr>
                <w:rFonts w:asciiTheme="minorHAnsi" w:hAnsiTheme="minorHAnsi" w:cstheme="minorHAnsi"/>
              </w:rPr>
              <w:t>Hryniuk</w:t>
            </w:r>
            <w:proofErr w:type="spellEnd"/>
            <w:r w:rsidRPr="00F93AE9">
              <w:rPr>
                <w:rFonts w:asciiTheme="minorHAnsi" w:hAnsiTheme="minorHAnsi" w:cstheme="minorHAnsi"/>
              </w:rPr>
              <w:t>, Szczecin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AF33A1C" w14:textId="1BB2B0B5" w:rsidR="00D731CF" w:rsidRPr="00325902" w:rsidRDefault="00325902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325902">
              <w:rPr>
                <w:rFonts w:asciiTheme="minorHAnsi" w:hAnsiTheme="minorHAnsi" w:cstheme="minorHAnsi"/>
              </w:rPr>
              <w:t>15.04</w:t>
            </w:r>
            <w:r w:rsidR="00D731CF" w:rsidRPr="00325902">
              <w:rPr>
                <w:rFonts w:asciiTheme="minorHAnsi" w:hAnsiTheme="minorHAnsi" w:cstheme="minorHAnsi"/>
              </w:rPr>
              <w:t>.2021</w:t>
            </w:r>
          </w:p>
        </w:tc>
        <w:tc>
          <w:tcPr>
            <w:tcW w:w="1559" w:type="dxa"/>
            <w:vAlign w:val="center"/>
          </w:tcPr>
          <w:p w14:paraId="5DB27CD2" w14:textId="48B697F8" w:rsidR="00D731CF" w:rsidRPr="00325902" w:rsidRDefault="00F93AE9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.500,00</w:t>
            </w:r>
          </w:p>
        </w:tc>
        <w:tc>
          <w:tcPr>
            <w:tcW w:w="1701" w:type="dxa"/>
            <w:vAlign w:val="center"/>
          </w:tcPr>
          <w:p w14:paraId="7A6ED339" w14:textId="300D01A3" w:rsidR="00D731CF" w:rsidRPr="00325902" w:rsidRDefault="00F93AE9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00,00</w:t>
            </w:r>
          </w:p>
        </w:tc>
        <w:tc>
          <w:tcPr>
            <w:tcW w:w="1134" w:type="dxa"/>
            <w:vAlign w:val="center"/>
          </w:tcPr>
          <w:p w14:paraId="5CB957DC" w14:textId="332DBF65" w:rsidR="00D731CF" w:rsidRPr="00325902" w:rsidRDefault="00F93AE9" w:rsidP="00DE2202">
            <w:pPr>
              <w:spacing w:after="120" w:line="259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100 </w:t>
            </w:r>
            <w:r w:rsidR="00D731CF" w:rsidRPr="00325902">
              <w:rPr>
                <w:rFonts w:asciiTheme="minorHAnsi" w:hAnsiTheme="minorHAnsi" w:cstheme="minorHAnsi"/>
              </w:rPr>
              <w:t>pkt</w:t>
            </w:r>
          </w:p>
        </w:tc>
      </w:tr>
    </w:tbl>
    <w:p w14:paraId="1F12FA47" w14:textId="77777777" w:rsidR="00B85812" w:rsidRPr="00DE2202" w:rsidRDefault="00B85812" w:rsidP="00DE2202">
      <w:pPr>
        <w:pStyle w:val="Tekstpodstawowywcity"/>
        <w:spacing w:line="259" w:lineRule="auto"/>
        <w:ind w:left="0" w:firstLine="992"/>
        <w:contextualSpacing/>
        <w:jc w:val="both"/>
        <w:rPr>
          <w:rFonts w:asciiTheme="minorHAnsi" w:hAnsiTheme="minorHAnsi" w:cstheme="minorHAnsi"/>
          <w:bCs/>
          <w:sz w:val="24"/>
          <w:szCs w:val="24"/>
        </w:rPr>
      </w:pPr>
    </w:p>
    <w:p w14:paraId="67146236" w14:textId="70C6A3C5" w:rsidR="00C77275" w:rsidRPr="00DE2202" w:rsidRDefault="00FE76E3" w:rsidP="007154F2">
      <w:pPr>
        <w:pStyle w:val="Tekstpodstawowywcity"/>
        <w:spacing w:line="259" w:lineRule="auto"/>
        <w:ind w:left="0"/>
        <w:contextualSpacing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DE2202">
        <w:rPr>
          <w:rFonts w:asciiTheme="minorHAnsi" w:hAnsiTheme="minorHAnsi" w:cstheme="minorHAnsi"/>
          <w:bCs/>
          <w:sz w:val="24"/>
          <w:szCs w:val="24"/>
        </w:rPr>
        <w:t>W przedmiotowym postępowaniu nie odrzucono żadnej oferty</w:t>
      </w:r>
      <w:r w:rsidR="007D6FD8" w:rsidRPr="00DE2202">
        <w:rPr>
          <w:rFonts w:asciiTheme="minorHAnsi" w:hAnsiTheme="minorHAnsi" w:cstheme="minorHAnsi"/>
          <w:bCs/>
          <w:sz w:val="24"/>
          <w:szCs w:val="24"/>
        </w:rPr>
        <w:t xml:space="preserve">. </w:t>
      </w:r>
    </w:p>
    <w:p w14:paraId="1408A1B7" w14:textId="77777777" w:rsidR="00EF2BD4" w:rsidRPr="00DE2202" w:rsidRDefault="00C77275" w:rsidP="00DE2202">
      <w:pPr>
        <w:widowControl w:val="0"/>
        <w:spacing w:after="120" w:line="259" w:lineRule="auto"/>
        <w:contextualSpacing/>
        <w:jc w:val="both"/>
        <w:rPr>
          <w:rFonts w:asciiTheme="minorHAnsi" w:hAnsiTheme="minorHAnsi" w:cstheme="minorHAnsi"/>
          <w:b/>
          <w:i/>
        </w:rPr>
      </w:pPr>
      <w:r w:rsidRPr="00DE2202">
        <w:rPr>
          <w:rFonts w:asciiTheme="minorHAnsi" w:hAnsiTheme="minorHAnsi" w:cstheme="minorHAnsi"/>
          <w:b/>
          <w:u w:val="single"/>
        </w:rPr>
        <w:br/>
      </w:r>
    </w:p>
    <w:p w14:paraId="2A3092C5" w14:textId="77777777" w:rsidR="00461E7A" w:rsidRPr="00DE2202" w:rsidRDefault="00461E7A" w:rsidP="00DE2202">
      <w:pPr>
        <w:widowControl w:val="0"/>
        <w:spacing w:after="120" w:line="259" w:lineRule="auto"/>
        <w:contextualSpacing/>
        <w:jc w:val="both"/>
        <w:rPr>
          <w:rFonts w:asciiTheme="minorHAnsi" w:hAnsiTheme="minorHAnsi" w:cstheme="minorHAnsi"/>
          <w:b/>
          <w:i/>
        </w:rPr>
      </w:pPr>
    </w:p>
    <w:p w14:paraId="247B4644" w14:textId="77777777" w:rsidR="00F60C10" w:rsidRPr="00DE2202" w:rsidRDefault="00F60C10" w:rsidP="00DE2202">
      <w:pPr>
        <w:spacing w:after="120" w:line="259" w:lineRule="auto"/>
        <w:contextualSpacing/>
        <w:jc w:val="center"/>
        <w:rPr>
          <w:rFonts w:asciiTheme="minorHAnsi" w:hAnsiTheme="minorHAnsi" w:cstheme="minorHAnsi"/>
        </w:rPr>
      </w:pPr>
      <w:r w:rsidRPr="00DE2202">
        <w:rPr>
          <w:rFonts w:asciiTheme="minorHAnsi" w:hAnsiTheme="minorHAnsi" w:cstheme="minorHAnsi"/>
        </w:rPr>
        <w:t xml:space="preserve">                                                                                         _________________________</w:t>
      </w:r>
    </w:p>
    <w:p w14:paraId="3D2418CF" w14:textId="5A623704" w:rsidR="00171445" w:rsidRPr="00DE2202" w:rsidRDefault="00F60C10" w:rsidP="00E04779">
      <w:pPr>
        <w:tabs>
          <w:tab w:val="left" w:pos="5040"/>
        </w:tabs>
        <w:spacing w:after="120" w:line="259" w:lineRule="auto"/>
        <w:contextualSpacing/>
        <w:rPr>
          <w:rFonts w:asciiTheme="minorHAnsi" w:hAnsiTheme="minorHAnsi" w:cstheme="minorHAnsi"/>
        </w:rPr>
      </w:pPr>
      <w:r w:rsidRPr="00DE2202">
        <w:rPr>
          <w:rFonts w:asciiTheme="minorHAnsi" w:hAnsiTheme="minorHAnsi" w:cstheme="minorHAnsi"/>
          <w:i/>
        </w:rPr>
        <w:tab/>
        <w:t xml:space="preserve">                              właściwy podpis na oryginale </w:t>
      </w:r>
    </w:p>
    <w:sectPr w:rsidR="00171445" w:rsidRPr="00DE2202" w:rsidSect="00962B87">
      <w:headerReference w:type="first" r:id="rId8"/>
      <w:pgSz w:w="11906" w:h="16838"/>
      <w:pgMar w:top="720" w:right="720" w:bottom="720" w:left="720" w:header="42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B8A594" w14:textId="77777777" w:rsidR="00AF533C" w:rsidRDefault="00AF533C">
      <w:r>
        <w:separator/>
      </w:r>
    </w:p>
  </w:endnote>
  <w:endnote w:type="continuationSeparator" w:id="0">
    <w:p w14:paraId="2DE078EF" w14:textId="77777777" w:rsidR="00AF533C" w:rsidRDefault="00AF53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0C14AF" w14:textId="77777777" w:rsidR="00AF533C" w:rsidRDefault="00AF533C">
      <w:r>
        <w:separator/>
      </w:r>
    </w:p>
  </w:footnote>
  <w:footnote w:type="continuationSeparator" w:id="0">
    <w:p w14:paraId="3FC13162" w14:textId="77777777" w:rsidR="00AF533C" w:rsidRDefault="00AF53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20D95" w14:textId="3B412814" w:rsidR="007D6FD8" w:rsidRPr="000003FB" w:rsidRDefault="00796EE8" w:rsidP="00962B87">
    <w:pPr>
      <w:pStyle w:val="Nagwek"/>
      <w:jc w:val="center"/>
      <w:rPr>
        <w:noProof/>
      </w:rPr>
    </w:pPr>
    <w:r w:rsidRPr="004A067F">
      <w:rPr>
        <w:noProof/>
      </w:rPr>
      <w:drawing>
        <wp:inline distT="0" distB="0" distL="0" distR="0" wp14:anchorId="6244C9D1" wp14:editId="7F4C12DB">
          <wp:extent cx="6032500" cy="654050"/>
          <wp:effectExtent l="0" t="0" r="0" b="0"/>
          <wp:docPr id="1" name="Obraz 3" descr="logo Funduszy Europejskich oraz barwy Rzeczpospolitej Polskiej i Unii Europejskiej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3" descr="logo Funduszy Europejskich oraz barwy Rzeczpospolitej Polskiej i Unii Europejskiej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0" cy="654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3FFF116" w14:textId="77777777" w:rsidR="007D6FD8" w:rsidRDefault="007D6FD8">
    <w:pPr>
      <w:pStyle w:val="Nagwek"/>
    </w:pPr>
    <w:r>
      <w:t>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42B2427"/>
    <w:multiLevelType w:val="hybridMultilevel"/>
    <w:tmpl w:val="B0044050"/>
    <w:lvl w:ilvl="0" w:tplc="D188D75A">
      <w:start w:val="1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20DAB42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BF9007D"/>
    <w:multiLevelType w:val="hybridMultilevel"/>
    <w:tmpl w:val="97D66E9A"/>
    <w:lvl w:ilvl="0" w:tplc="120E09B4">
      <w:start w:val="1"/>
      <w:numFmt w:val="decimal"/>
      <w:lvlText w:val="%1)"/>
      <w:lvlJc w:val="left"/>
      <w:pPr>
        <w:ind w:left="1146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119B1648"/>
    <w:multiLevelType w:val="hybridMultilevel"/>
    <w:tmpl w:val="3CDC3FF6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827062"/>
    <w:multiLevelType w:val="hybridMultilevel"/>
    <w:tmpl w:val="603669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3E07AF"/>
    <w:multiLevelType w:val="hybridMultilevel"/>
    <w:tmpl w:val="53BCB30C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color w:val="auto"/>
        <w:sz w:val="20"/>
        <w:szCs w:val="20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color w:val="auto"/>
      </w:rPr>
    </w:lvl>
    <w:lvl w:ilvl="2" w:tplc="FFFFFFFF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 w:val="0"/>
        <w:color w:val="auto"/>
        <w:sz w:val="20"/>
        <w:szCs w:val="20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4F90B16"/>
    <w:multiLevelType w:val="hybridMultilevel"/>
    <w:tmpl w:val="F05A2B70"/>
    <w:lvl w:ilvl="0" w:tplc="374E0A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20064D"/>
    <w:multiLevelType w:val="multilevel"/>
    <w:tmpl w:val="CCAC8ED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8" w15:restartNumberingAfterBreak="0">
    <w:nsid w:val="349D31DA"/>
    <w:multiLevelType w:val="hybridMultilevel"/>
    <w:tmpl w:val="873A40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642725"/>
    <w:multiLevelType w:val="hybridMultilevel"/>
    <w:tmpl w:val="F28211A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9D2D46"/>
    <w:multiLevelType w:val="hybridMultilevel"/>
    <w:tmpl w:val="53BCB30C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color w:val="auto"/>
        <w:sz w:val="20"/>
        <w:szCs w:val="20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color w:val="auto"/>
      </w:rPr>
    </w:lvl>
    <w:lvl w:ilvl="2" w:tplc="FFFFFFFF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 w:val="0"/>
        <w:color w:val="auto"/>
        <w:sz w:val="20"/>
        <w:szCs w:val="20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4AF277E"/>
    <w:multiLevelType w:val="hybridMultilevel"/>
    <w:tmpl w:val="4C70B6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471E4D"/>
    <w:multiLevelType w:val="hybridMultilevel"/>
    <w:tmpl w:val="4FB4FE20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4920189B"/>
    <w:multiLevelType w:val="hybridMultilevel"/>
    <w:tmpl w:val="3F1A4CE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7E76FB"/>
    <w:multiLevelType w:val="hybridMultilevel"/>
    <w:tmpl w:val="B2504A54"/>
    <w:lvl w:ilvl="0" w:tplc="E402B816">
      <w:start w:val="1"/>
      <w:numFmt w:val="decimal"/>
      <w:lvlText w:val="%1."/>
      <w:lvlJc w:val="left"/>
      <w:pPr>
        <w:tabs>
          <w:tab w:val="num" w:pos="360"/>
        </w:tabs>
        <w:ind w:left="283" w:hanging="283"/>
      </w:pPr>
      <w:rPr>
        <w:rFonts w:cs="Times New Roman" w:hint="default"/>
        <w:b w:val="0"/>
        <w:i w:val="0"/>
        <w:color w:val="auto"/>
      </w:rPr>
    </w:lvl>
    <w:lvl w:ilvl="1" w:tplc="CC240336">
      <w:start w:val="1"/>
      <w:numFmt w:val="decimal"/>
      <w:lvlText w:val="%2."/>
      <w:lvlJc w:val="left"/>
      <w:pPr>
        <w:tabs>
          <w:tab w:val="num" w:pos="502"/>
        </w:tabs>
        <w:ind w:left="425" w:hanging="283"/>
      </w:pPr>
      <w:rPr>
        <w:rFonts w:ascii="Times New Roman" w:eastAsia="Times New Roman" w:hAnsi="Times New Roman" w:cs="Times New Roman"/>
        <w:b w:val="0"/>
        <w:i w:val="0"/>
        <w:color w:val="auto"/>
      </w:rPr>
    </w:lvl>
    <w:lvl w:ilvl="2" w:tplc="7326127C">
      <w:start w:val="1"/>
      <w:numFmt w:val="lowerLetter"/>
      <w:lvlText w:val="%3)"/>
      <w:lvlJc w:val="left"/>
      <w:pPr>
        <w:ind w:left="135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519207A2"/>
    <w:multiLevelType w:val="hybridMultilevel"/>
    <w:tmpl w:val="5590CD7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C20ADD"/>
    <w:multiLevelType w:val="hybridMultilevel"/>
    <w:tmpl w:val="EFB47F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775139"/>
    <w:multiLevelType w:val="multilevel"/>
    <w:tmpl w:val="D74AE3A0"/>
    <w:name w:val="WW8Num29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</w:rPr>
    </w:lvl>
    <w:lvl w:ilvl="1">
      <w:start w:val="1"/>
      <w:numFmt w:val="decimal"/>
      <w:lvlText w:val="%2)"/>
      <w:lvlJc w:val="left"/>
      <w:pPr>
        <w:tabs>
          <w:tab w:val="num" w:pos="284"/>
        </w:tabs>
        <w:ind w:left="567" w:hanging="283"/>
      </w:pPr>
      <w:rPr>
        <w:rFonts w:cs="Times New Roman" w:hint="default"/>
      </w:rPr>
    </w:lvl>
    <w:lvl w:ilvl="2">
      <w:start w:val="1"/>
      <w:numFmt w:val="lowerLetter"/>
      <w:lvlText w:val="%3."/>
      <w:lvlJc w:val="left"/>
      <w:pPr>
        <w:tabs>
          <w:tab w:val="num" w:pos="851"/>
        </w:tabs>
        <w:ind w:left="851" w:hanging="284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8" w15:restartNumberingAfterBreak="0">
    <w:nsid w:val="6A382D2A"/>
    <w:multiLevelType w:val="hybridMultilevel"/>
    <w:tmpl w:val="5590CD7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860EE5"/>
    <w:multiLevelType w:val="hybridMultilevel"/>
    <w:tmpl w:val="0458E33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2C0014C">
      <w:start w:val="6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F36978"/>
    <w:multiLevelType w:val="hybridMultilevel"/>
    <w:tmpl w:val="5D4214E6"/>
    <w:lvl w:ilvl="0" w:tplc="8B1C57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C70D69"/>
    <w:multiLevelType w:val="hybridMultilevel"/>
    <w:tmpl w:val="D2EAFF5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83F6A6D"/>
    <w:multiLevelType w:val="hybridMultilevel"/>
    <w:tmpl w:val="4C70B6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FB7775"/>
    <w:multiLevelType w:val="hybridMultilevel"/>
    <w:tmpl w:val="14E62B4A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>
      <w:start w:val="1"/>
      <w:numFmt w:val="lowerLetter"/>
      <w:lvlText w:val="%2."/>
      <w:lvlJc w:val="left"/>
      <w:pPr>
        <w:ind w:left="1724" w:hanging="360"/>
      </w:pPr>
    </w:lvl>
    <w:lvl w:ilvl="2" w:tplc="0415001B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3"/>
  </w:num>
  <w:num w:numId="3">
    <w:abstractNumId w:val="5"/>
  </w:num>
  <w:num w:numId="4">
    <w:abstractNumId w:val="1"/>
  </w:num>
  <w:num w:numId="5">
    <w:abstractNumId w:val="10"/>
  </w:num>
  <w:num w:numId="6">
    <w:abstractNumId w:val="3"/>
  </w:num>
  <w:num w:numId="7">
    <w:abstractNumId w:val="14"/>
  </w:num>
  <w:num w:numId="8">
    <w:abstractNumId w:val="21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</w:num>
  <w:num w:numId="12">
    <w:abstractNumId w:val="23"/>
  </w:num>
  <w:num w:numId="13">
    <w:abstractNumId w:val="7"/>
  </w:num>
  <w:num w:numId="14">
    <w:abstractNumId w:val="6"/>
  </w:num>
  <w:num w:numId="15">
    <w:abstractNumId w:val="15"/>
  </w:num>
  <w:num w:numId="16">
    <w:abstractNumId w:val="8"/>
  </w:num>
  <w:num w:numId="17">
    <w:abstractNumId w:val="20"/>
  </w:num>
  <w:num w:numId="18">
    <w:abstractNumId w:val="18"/>
  </w:num>
  <w:num w:numId="19">
    <w:abstractNumId w:val="2"/>
  </w:num>
  <w:num w:numId="20">
    <w:abstractNumId w:val="12"/>
  </w:num>
  <w:num w:numId="21">
    <w:abstractNumId w:val="22"/>
  </w:num>
  <w:num w:numId="22">
    <w:abstractNumId w:val="11"/>
  </w:num>
  <w:num w:numId="23">
    <w:abstractNumId w:val="19"/>
  </w:num>
  <w:num w:numId="24">
    <w:abstractNumId w:val="1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sDQ3NDG2MLUwNrZU0lEKTi0uzszPAykwqgUADc8fwSwAAAA="/>
  </w:docVars>
  <w:rsids>
    <w:rsidRoot w:val="003173BF"/>
    <w:rsid w:val="000003FB"/>
    <w:rsid w:val="000031DD"/>
    <w:rsid w:val="000037CD"/>
    <w:rsid w:val="00006153"/>
    <w:rsid w:val="000105A4"/>
    <w:rsid w:val="0001353D"/>
    <w:rsid w:val="00013FD7"/>
    <w:rsid w:val="00014262"/>
    <w:rsid w:val="00016327"/>
    <w:rsid w:val="00016D43"/>
    <w:rsid w:val="00017CC4"/>
    <w:rsid w:val="00017D64"/>
    <w:rsid w:val="0002079D"/>
    <w:rsid w:val="000259EA"/>
    <w:rsid w:val="00027E80"/>
    <w:rsid w:val="00036B3F"/>
    <w:rsid w:val="00040545"/>
    <w:rsid w:val="00041A1F"/>
    <w:rsid w:val="00041BB1"/>
    <w:rsid w:val="00042A40"/>
    <w:rsid w:val="00042EF0"/>
    <w:rsid w:val="00043849"/>
    <w:rsid w:val="000454A8"/>
    <w:rsid w:val="00045DD4"/>
    <w:rsid w:val="00051215"/>
    <w:rsid w:val="00052DB2"/>
    <w:rsid w:val="0005466F"/>
    <w:rsid w:val="0005659E"/>
    <w:rsid w:val="00057EF5"/>
    <w:rsid w:val="000628B8"/>
    <w:rsid w:val="0006659E"/>
    <w:rsid w:val="00070ECC"/>
    <w:rsid w:val="00083239"/>
    <w:rsid w:val="00083442"/>
    <w:rsid w:val="00086577"/>
    <w:rsid w:val="00092380"/>
    <w:rsid w:val="000930CE"/>
    <w:rsid w:val="000933C9"/>
    <w:rsid w:val="00094DF6"/>
    <w:rsid w:val="000958DF"/>
    <w:rsid w:val="000963C4"/>
    <w:rsid w:val="000969EB"/>
    <w:rsid w:val="000A12F8"/>
    <w:rsid w:val="000A2C15"/>
    <w:rsid w:val="000A346E"/>
    <w:rsid w:val="000A357F"/>
    <w:rsid w:val="000A4A40"/>
    <w:rsid w:val="000A4E09"/>
    <w:rsid w:val="000A721D"/>
    <w:rsid w:val="000B1575"/>
    <w:rsid w:val="000B22C3"/>
    <w:rsid w:val="000B6605"/>
    <w:rsid w:val="000B7424"/>
    <w:rsid w:val="000D3C16"/>
    <w:rsid w:val="000D62C4"/>
    <w:rsid w:val="000E12F5"/>
    <w:rsid w:val="000E3F79"/>
    <w:rsid w:val="000F0665"/>
    <w:rsid w:val="000F21DB"/>
    <w:rsid w:val="000F33E2"/>
    <w:rsid w:val="000F4FE6"/>
    <w:rsid w:val="00101E96"/>
    <w:rsid w:val="00102053"/>
    <w:rsid w:val="00102CE7"/>
    <w:rsid w:val="00105172"/>
    <w:rsid w:val="00106E3F"/>
    <w:rsid w:val="00107440"/>
    <w:rsid w:val="00107CE1"/>
    <w:rsid w:val="0011134C"/>
    <w:rsid w:val="00114257"/>
    <w:rsid w:val="00115E41"/>
    <w:rsid w:val="00117C19"/>
    <w:rsid w:val="001214DE"/>
    <w:rsid w:val="00122C81"/>
    <w:rsid w:val="00123FB3"/>
    <w:rsid w:val="0012473E"/>
    <w:rsid w:val="00124ADD"/>
    <w:rsid w:val="00124D93"/>
    <w:rsid w:val="00130ECE"/>
    <w:rsid w:val="00132C2B"/>
    <w:rsid w:val="001338E8"/>
    <w:rsid w:val="001352B5"/>
    <w:rsid w:val="00135A71"/>
    <w:rsid w:val="00137988"/>
    <w:rsid w:val="00137FAD"/>
    <w:rsid w:val="0014129C"/>
    <w:rsid w:val="0014440A"/>
    <w:rsid w:val="001451AA"/>
    <w:rsid w:val="00145F84"/>
    <w:rsid w:val="0014635B"/>
    <w:rsid w:val="00146AC8"/>
    <w:rsid w:val="0015082A"/>
    <w:rsid w:val="00156FB7"/>
    <w:rsid w:val="0015781C"/>
    <w:rsid w:val="00170759"/>
    <w:rsid w:val="00171445"/>
    <w:rsid w:val="00171870"/>
    <w:rsid w:val="0017262C"/>
    <w:rsid w:val="00172ECE"/>
    <w:rsid w:val="0017378D"/>
    <w:rsid w:val="00175085"/>
    <w:rsid w:val="0017524A"/>
    <w:rsid w:val="0018065E"/>
    <w:rsid w:val="00180E7A"/>
    <w:rsid w:val="00180F9A"/>
    <w:rsid w:val="001810EF"/>
    <w:rsid w:val="00181E18"/>
    <w:rsid w:val="00182178"/>
    <w:rsid w:val="00182D1A"/>
    <w:rsid w:val="0018318B"/>
    <w:rsid w:val="00185B02"/>
    <w:rsid w:val="00186E86"/>
    <w:rsid w:val="00187DAA"/>
    <w:rsid w:val="00187F10"/>
    <w:rsid w:val="00192E6C"/>
    <w:rsid w:val="00194DA6"/>
    <w:rsid w:val="001958D3"/>
    <w:rsid w:val="001960FC"/>
    <w:rsid w:val="0019630B"/>
    <w:rsid w:val="001965A1"/>
    <w:rsid w:val="00197FA1"/>
    <w:rsid w:val="001A50B8"/>
    <w:rsid w:val="001A696F"/>
    <w:rsid w:val="001A6B3F"/>
    <w:rsid w:val="001A6C4F"/>
    <w:rsid w:val="001A6E54"/>
    <w:rsid w:val="001A7A24"/>
    <w:rsid w:val="001B1654"/>
    <w:rsid w:val="001B1883"/>
    <w:rsid w:val="001C01B5"/>
    <w:rsid w:val="001C29E3"/>
    <w:rsid w:val="001C420A"/>
    <w:rsid w:val="001C4C5E"/>
    <w:rsid w:val="001D0AA3"/>
    <w:rsid w:val="001D0EC7"/>
    <w:rsid w:val="001D1F23"/>
    <w:rsid w:val="001D3148"/>
    <w:rsid w:val="001D525F"/>
    <w:rsid w:val="001D5746"/>
    <w:rsid w:val="001E0639"/>
    <w:rsid w:val="001E067A"/>
    <w:rsid w:val="001E0A55"/>
    <w:rsid w:val="001F004D"/>
    <w:rsid w:val="001F3B2D"/>
    <w:rsid w:val="001F5042"/>
    <w:rsid w:val="001F5B07"/>
    <w:rsid w:val="00206614"/>
    <w:rsid w:val="002069DC"/>
    <w:rsid w:val="00206FD2"/>
    <w:rsid w:val="0021457A"/>
    <w:rsid w:val="00217ACE"/>
    <w:rsid w:val="002221D9"/>
    <w:rsid w:val="00223B3D"/>
    <w:rsid w:val="00245524"/>
    <w:rsid w:val="002461E3"/>
    <w:rsid w:val="002476A9"/>
    <w:rsid w:val="00247AA8"/>
    <w:rsid w:val="00254F0A"/>
    <w:rsid w:val="00256445"/>
    <w:rsid w:val="00263DEC"/>
    <w:rsid w:val="00265D2C"/>
    <w:rsid w:val="00266721"/>
    <w:rsid w:val="002704D2"/>
    <w:rsid w:val="002720B8"/>
    <w:rsid w:val="0027285C"/>
    <w:rsid w:val="00275996"/>
    <w:rsid w:val="002765F2"/>
    <w:rsid w:val="00276A1E"/>
    <w:rsid w:val="00281A99"/>
    <w:rsid w:val="00284590"/>
    <w:rsid w:val="00284814"/>
    <w:rsid w:val="00284EB6"/>
    <w:rsid w:val="00285E03"/>
    <w:rsid w:val="00286082"/>
    <w:rsid w:val="0028651C"/>
    <w:rsid w:val="00287BB1"/>
    <w:rsid w:val="0029371C"/>
    <w:rsid w:val="00293FAC"/>
    <w:rsid w:val="002949DA"/>
    <w:rsid w:val="00297A1A"/>
    <w:rsid w:val="002A150C"/>
    <w:rsid w:val="002A49ED"/>
    <w:rsid w:val="002A7CC9"/>
    <w:rsid w:val="002B088D"/>
    <w:rsid w:val="002B2FC0"/>
    <w:rsid w:val="002B4ABC"/>
    <w:rsid w:val="002B5091"/>
    <w:rsid w:val="002B6BF7"/>
    <w:rsid w:val="002C0469"/>
    <w:rsid w:val="002C08A4"/>
    <w:rsid w:val="002C18A7"/>
    <w:rsid w:val="002C2489"/>
    <w:rsid w:val="002C321B"/>
    <w:rsid w:val="002C6A49"/>
    <w:rsid w:val="002D057D"/>
    <w:rsid w:val="002D08CB"/>
    <w:rsid w:val="002D3613"/>
    <w:rsid w:val="002D4F75"/>
    <w:rsid w:val="002D512F"/>
    <w:rsid w:val="002D783E"/>
    <w:rsid w:val="002E0F17"/>
    <w:rsid w:val="002E25BD"/>
    <w:rsid w:val="002E26FE"/>
    <w:rsid w:val="002E28BB"/>
    <w:rsid w:val="002E2C9D"/>
    <w:rsid w:val="002E3AA9"/>
    <w:rsid w:val="002E6AEE"/>
    <w:rsid w:val="002E7219"/>
    <w:rsid w:val="002E7331"/>
    <w:rsid w:val="002F3F64"/>
    <w:rsid w:val="003017E2"/>
    <w:rsid w:val="003018DF"/>
    <w:rsid w:val="003038E6"/>
    <w:rsid w:val="003066E6"/>
    <w:rsid w:val="00306905"/>
    <w:rsid w:val="003105AE"/>
    <w:rsid w:val="00316922"/>
    <w:rsid w:val="00316B50"/>
    <w:rsid w:val="003173BF"/>
    <w:rsid w:val="00325902"/>
    <w:rsid w:val="00325FF3"/>
    <w:rsid w:val="00332F50"/>
    <w:rsid w:val="00333DE5"/>
    <w:rsid w:val="003349F4"/>
    <w:rsid w:val="00341763"/>
    <w:rsid w:val="0034411B"/>
    <w:rsid w:val="00344993"/>
    <w:rsid w:val="003465D7"/>
    <w:rsid w:val="00346A0C"/>
    <w:rsid w:val="0034737E"/>
    <w:rsid w:val="003526C5"/>
    <w:rsid w:val="003609D3"/>
    <w:rsid w:val="00371FED"/>
    <w:rsid w:val="00372241"/>
    <w:rsid w:val="003745F2"/>
    <w:rsid w:val="00376408"/>
    <w:rsid w:val="003779A8"/>
    <w:rsid w:val="00381B01"/>
    <w:rsid w:val="00382733"/>
    <w:rsid w:val="003852BF"/>
    <w:rsid w:val="00393092"/>
    <w:rsid w:val="00393349"/>
    <w:rsid w:val="00393D0A"/>
    <w:rsid w:val="00395382"/>
    <w:rsid w:val="003A1F4D"/>
    <w:rsid w:val="003A3990"/>
    <w:rsid w:val="003A55AC"/>
    <w:rsid w:val="003A64D1"/>
    <w:rsid w:val="003A713A"/>
    <w:rsid w:val="003B0D20"/>
    <w:rsid w:val="003B2192"/>
    <w:rsid w:val="003B31B4"/>
    <w:rsid w:val="003B3419"/>
    <w:rsid w:val="003C08BC"/>
    <w:rsid w:val="003C43B8"/>
    <w:rsid w:val="003C5C5B"/>
    <w:rsid w:val="003C5F7B"/>
    <w:rsid w:val="003C6734"/>
    <w:rsid w:val="003C73A1"/>
    <w:rsid w:val="003D0FB2"/>
    <w:rsid w:val="003D56BA"/>
    <w:rsid w:val="003D5881"/>
    <w:rsid w:val="003E0A8C"/>
    <w:rsid w:val="003E225B"/>
    <w:rsid w:val="003E47F2"/>
    <w:rsid w:val="003E6F66"/>
    <w:rsid w:val="003F21B9"/>
    <w:rsid w:val="003F4460"/>
    <w:rsid w:val="003F497D"/>
    <w:rsid w:val="00400292"/>
    <w:rsid w:val="004038CA"/>
    <w:rsid w:val="004052CD"/>
    <w:rsid w:val="00405D99"/>
    <w:rsid w:val="00405E48"/>
    <w:rsid w:val="0040729F"/>
    <w:rsid w:val="00411553"/>
    <w:rsid w:val="00412580"/>
    <w:rsid w:val="00413770"/>
    <w:rsid w:val="00414716"/>
    <w:rsid w:val="004232B7"/>
    <w:rsid w:val="0042797E"/>
    <w:rsid w:val="00431430"/>
    <w:rsid w:val="0043664C"/>
    <w:rsid w:val="00440F85"/>
    <w:rsid w:val="00441569"/>
    <w:rsid w:val="00447B39"/>
    <w:rsid w:val="00447DDF"/>
    <w:rsid w:val="00447FB0"/>
    <w:rsid w:val="00451509"/>
    <w:rsid w:val="00451A00"/>
    <w:rsid w:val="004544B7"/>
    <w:rsid w:val="00454FFF"/>
    <w:rsid w:val="00460D78"/>
    <w:rsid w:val="00461B57"/>
    <w:rsid w:val="00461E7A"/>
    <w:rsid w:val="004632FF"/>
    <w:rsid w:val="00463548"/>
    <w:rsid w:val="004669A5"/>
    <w:rsid w:val="0047261D"/>
    <w:rsid w:val="00472715"/>
    <w:rsid w:val="0047542F"/>
    <w:rsid w:val="004754CD"/>
    <w:rsid w:val="00485C68"/>
    <w:rsid w:val="00487D7D"/>
    <w:rsid w:val="00493A57"/>
    <w:rsid w:val="00493AFA"/>
    <w:rsid w:val="0049554A"/>
    <w:rsid w:val="004978E3"/>
    <w:rsid w:val="004A0A31"/>
    <w:rsid w:val="004A17C2"/>
    <w:rsid w:val="004A1B50"/>
    <w:rsid w:val="004A1D88"/>
    <w:rsid w:val="004A2744"/>
    <w:rsid w:val="004A3173"/>
    <w:rsid w:val="004A69EB"/>
    <w:rsid w:val="004B0878"/>
    <w:rsid w:val="004B3838"/>
    <w:rsid w:val="004B3999"/>
    <w:rsid w:val="004B47A1"/>
    <w:rsid w:val="004B6760"/>
    <w:rsid w:val="004B7E1B"/>
    <w:rsid w:val="004C0F16"/>
    <w:rsid w:val="004C3D28"/>
    <w:rsid w:val="004C5F36"/>
    <w:rsid w:val="004C6969"/>
    <w:rsid w:val="004D030B"/>
    <w:rsid w:val="004D0C49"/>
    <w:rsid w:val="004D10AC"/>
    <w:rsid w:val="004D16AA"/>
    <w:rsid w:val="004D1F17"/>
    <w:rsid w:val="004D5528"/>
    <w:rsid w:val="004D587A"/>
    <w:rsid w:val="004D7637"/>
    <w:rsid w:val="004E3BF2"/>
    <w:rsid w:val="004E4045"/>
    <w:rsid w:val="004E434C"/>
    <w:rsid w:val="004E4FCC"/>
    <w:rsid w:val="004E531A"/>
    <w:rsid w:val="004E5DB2"/>
    <w:rsid w:val="004E63F0"/>
    <w:rsid w:val="004E63F9"/>
    <w:rsid w:val="004E72E9"/>
    <w:rsid w:val="004E789C"/>
    <w:rsid w:val="004F0350"/>
    <w:rsid w:val="004F0779"/>
    <w:rsid w:val="004F266F"/>
    <w:rsid w:val="004F4560"/>
    <w:rsid w:val="004F4C8E"/>
    <w:rsid w:val="004F69CA"/>
    <w:rsid w:val="004F6C53"/>
    <w:rsid w:val="005029D9"/>
    <w:rsid w:val="0050386A"/>
    <w:rsid w:val="005044F6"/>
    <w:rsid w:val="0051108F"/>
    <w:rsid w:val="00514361"/>
    <w:rsid w:val="005147A0"/>
    <w:rsid w:val="00515CA1"/>
    <w:rsid w:val="00515FB9"/>
    <w:rsid w:val="005220E8"/>
    <w:rsid w:val="0052326E"/>
    <w:rsid w:val="0052439B"/>
    <w:rsid w:val="00524626"/>
    <w:rsid w:val="005259E8"/>
    <w:rsid w:val="00531DDD"/>
    <w:rsid w:val="00533BCB"/>
    <w:rsid w:val="005344F2"/>
    <w:rsid w:val="00534756"/>
    <w:rsid w:val="00535F75"/>
    <w:rsid w:val="00537714"/>
    <w:rsid w:val="00542AF1"/>
    <w:rsid w:val="00542B2C"/>
    <w:rsid w:val="00543C58"/>
    <w:rsid w:val="0054455A"/>
    <w:rsid w:val="005447AF"/>
    <w:rsid w:val="005448DC"/>
    <w:rsid w:val="00550077"/>
    <w:rsid w:val="00551B08"/>
    <w:rsid w:val="00552788"/>
    <w:rsid w:val="00554781"/>
    <w:rsid w:val="005571E5"/>
    <w:rsid w:val="005573C8"/>
    <w:rsid w:val="005615B2"/>
    <w:rsid w:val="00563DB4"/>
    <w:rsid w:val="00566868"/>
    <w:rsid w:val="005675C8"/>
    <w:rsid w:val="00570D12"/>
    <w:rsid w:val="00572F5D"/>
    <w:rsid w:val="0057324D"/>
    <w:rsid w:val="00573467"/>
    <w:rsid w:val="00574AF9"/>
    <w:rsid w:val="00577ECF"/>
    <w:rsid w:val="005809F2"/>
    <w:rsid w:val="00580F41"/>
    <w:rsid w:val="00583AB0"/>
    <w:rsid w:val="0059310F"/>
    <w:rsid w:val="00593556"/>
    <w:rsid w:val="005941D6"/>
    <w:rsid w:val="005962A0"/>
    <w:rsid w:val="005968D5"/>
    <w:rsid w:val="005A0376"/>
    <w:rsid w:val="005B1AE3"/>
    <w:rsid w:val="005B23FE"/>
    <w:rsid w:val="005B3067"/>
    <w:rsid w:val="005B3AB9"/>
    <w:rsid w:val="005B49CE"/>
    <w:rsid w:val="005B6B67"/>
    <w:rsid w:val="005C1008"/>
    <w:rsid w:val="005C723D"/>
    <w:rsid w:val="005D163D"/>
    <w:rsid w:val="005D17F2"/>
    <w:rsid w:val="005D194C"/>
    <w:rsid w:val="005D32FD"/>
    <w:rsid w:val="005D5707"/>
    <w:rsid w:val="005D579E"/>
    <w:rsid w:val="005E14CF"/>
    <w:rsid w:val="005E2BF7"/>
    <w:rsid w:val="005F13E1"/>
    <w:rsid w:val="005F2697"/>
    <w:rsid w:val="005F2882"/>
    <w:rsid w:val="005F4294"/>
    <w:rsid w:val="005F59BC"/>
    <w:rsid w:val="005F74F8"/>
    <w:rsid w:val="005F7A80"/>
    <w:rsid w:val="0060772F"/>
    <w:rsid w:val="006077AA"/>
    <w:rsid w:val="00612FF1"/>
    <w:rsid w:val="0061318F"/>
    <w:rsid w:val="006134C2"/>
    <w:rsid w:val="00613D91"/>
    <w:rsid w:val="006205B0"/>
    <w:rsid w:val="00620FB3"/>
    <w:rsid w:val="00621C4E"/>
    <w:rsid w:val="006224F0"/>
    <w:rsid w:val="00623271"/>
    <w:rsid w:val="00624C67"/>
    <w:rsid w:val="00625507"/>
    <w:rsid w:val="00625A0C"/>
    <w:rsid w:val="00625E61"/>
    <w:rsid w:val="00626BF3"/>
    <w:rsid w:val="00635C0B"/>
    <w:rsid w:val="00643AD8"/>
    <w:rsid w:val="00646987"/>
    <w:rsid w:val="00651CC4"/>
    <w:rsid w:val="006524F6"/>
    <w:rsid w:val="0065583D"/>
    <w:rsid w:val="006601BB"/>
    <w:rsid w:val="00663A7E"/>
    <w:rsid w:val="0066556E"/>
    <w:rsid w:val="006663FC"/>
    <w:rsid w:val="00667E96"/>
    <w:rsid w:val="00672986"/>
    <w:rsid w:val="00680A59"/>
    <w:rsid w:val="006843C3"/>
    <w:rsid w:val="0068501B"/>
    <w:rsid w:val="00685340"/>
    <w:rsid w:val="00685EED"/>
    <w:rsid w:val="006921C3"/>
    <w:rsid w:val="00692640"/>
    <w:rsid w:val="00694A0D"/>
    <w:rsid w:val="006A235A"/>
    <w:rsid w:val="006A7EED"/>
    <w:rsid w:val="006B38F1"/>
    <w:rsid w:val="006C2627"/>
    <w:rsid w:val="006C4C2C"/>
    <w:rsid w:val="006C59BF"/>
    <w:rsid w:val="006C7A92"/>
    <w:rsid w:val="006D0D3B"/>
    <w:rsid w:val="006D0F56"/>
    <w:rsid w:val="006D3D7F"/>
    <w:rsid w:val="006D4E4B"/>
    <w:rsid w:val="006E0EE0"/>
    <w:rsid w:val="006E327B"/>
    <w:rsid w:val="006E4CB5"/>
    <w:rsid w:val="006F0B3C"/>
    <w:rsid w:val="006F2C86"/>
    <w:rsid w:val="006F2D39"/>
    <w:rsid w:val="006F3FA5"/>
    <w:rsid w:val="0070027F"/>
    <w:rsid w:val="00700418"/>
    <w:rsid w:val="00701D37"/>
    <w:rsid w:val="00707EF4"/>
    <w:rsid w:val="0071012B"/>
    <w:rsid w:val="007122AD"/>
    <w:rsid w:val="00712F70"/>
    <w:rsid w:val="00713D38"/>
    <w:rsid w:val="00714648"/>
    <w:rsid w:val="007154F2"/>
    <w:rsid w:val="00715B06"/>
    <w:rsid w:val="007217A6"/>
    <w:rsid w:val="00722974"/>
    <w:rsid w:val="00731B0A"/>
    <w:rsid w:val="007324B0"/>
    <w:rsid w:val="00733E6C"/>
    <w:rsid w:val="0073426D"/>
    <w:rsid w:val="007354E4"/>
    <w:rsid w:val="007370EF"/>
    <w:rsid w:val="00745974"/>
    <w:rsid w:val="0074726D"/>
    <w:rsid w:val="00750E85"/>
    <w:rsid w:val="00754DCC"/>
    <w:rsid w:val="00761C9D"/>
    <w:rsid w:val="00761EF6"/>
    <w:rsid w:val="00762F5A"/>
    <w:rsid w:val="007630A2"/>
    <w:rsid w:val="00765AE9"/>
    <w:rsid w:val="00767AA9"/>
    <w:rsid w:val="00770493"/>
    <w:rsid w:val="0077053A"/>
    <w:rsid w:val="00770641"/>
    <w:rsid w:val="007721EB"/>
    <w:rsid w:val="007723A7"/>
    <w:rsid w:val="00772C6E"/>
    <w:rsid w:val="007738E2"/>
    <w:rsid w:val="00773BC7"/>
    <w:rsid w:val="0077465D"/>
    <w:rsid w:val="00780396"/>
    <w:rsid w:val="00780686"/>
    <w:rsid w:val="00785C43"/>
    <w:rsid w:val="0078630E"/>
    <w:rsid w:val="00786916"/>
    <w:rsid w:val="00787F65"/>
    <w:rsid w:val="00794B98"/>
    <w:rsid w:val="007956C7"/>
    <w:rsid w:val="00796EE8"/>
    <w:rsid w:val="007A1B61"/>
    <w:rsid w:val="007A27AF"/>
    <w:rsid w:val="007A3C04"/>
    <w:rsid w:val="007A4B31"/>
    <w:rsid w:val="007A6887"/>
    <w:rsid w:val="007A7F0B"/>
    <w:rsid w:val="007B1292"/>
    <w:rsid w:val="007B1928"/>
    <w:rsid w:val="007B25B5"/>
    <w:rsid w:val="007B38B3"/>
    <w:rsid w:val="007B3D86"/>
    <w:rsid w:val="007B44A0"/>
    <w:rsid w:val="007B5B0D"/>
    <w:rsid w:val="007B67BB"/>
    <w:rsid w:val="007C0F23"/>
    <w:rsid w:val="007C3454"/>
    <w:rsid w:val="007C6C10"/>
    <w:rsid w:val="007D2C86"/>
    <w:rsid w:val="007D6538"/>
    <w:rsid w:val="007D6862"/>
    <w:rsid w:val="007D6FD8"/>
    <w:rsid w:val="007D7F83"/>
    <w:rsid w:val="007E0012"/>
    <w:rsid w:val="007E230E"/>
    <w:rsid w:val="007E2525"/>
    <w:rsid w:val="007E2555"/>
    <w:rsid w:val="007E3F95"/>
    <w:rsid w:val="007E44D0"/>
    <w:rsid w:val="007F0415"/>
    <w:rsid w:val="007F52D4"/>
    <w:rsid w:val="007F77B9"/>
    <w:rsid w:val="0080256B"/>
    <w:rsid w:val="00804A18"/>
    <w:rsid w:val="00804F63"/>
    <w:rsid w:val="00806773"/>
    <w:rsid w:val="00807288"/>
    <w:rsid w:val="00807A24"/>
    <w:rsid w:val="00810455"/>
    <w:rsid w:val="008110EB"/>
    <w:rsid w:val="00812DC2"/>
    <w:rsid w:val="00815581"/>
    <w:rsid w:val="00817F3D"/>
    <w:rsid w:val="00821DBD"/>
    <w:rsid w:val="00822961"/>
    <w:rsid w:val="00825E2D"/>
    <w:rsid w:val="008318B6"/>
    <w:rsid w:val="00833B69"/>
    <w:rsid w:val="00835FC5"/>
    <w:rsid w:val="00840628"/>
    <w:rsid w:val="00842FF5"/>
    <w:rsid w:val="00843DD5"/>
    <w:rsid w:val="00847983"/>
    <w:rsid w:val="00855A01"/>
    <w:rsid w:val="00861E58"/>
    <w:rsid w:val="00862C99"/>
    <w:rsid w:val="00865548"/>
    <w:rsid w:val="00866E3F"/>
    <w:rsid w:val="00870089"/>
    <w:rsid w:val="008702AE"/>
    <w:rsid w:val="00870E5E"/>
    <w:rsid w:val="00872A4A"/>
    <w:rsid w:val="00875C28"/>
    <w:rsid w:val="00880A0A"/>
    <w:rsid w:val="00886FED"/>
    <w:rsid w:val="008900F2"/>
    <w:rsid w:val="008A0C74"/>
    <w:rsid w:val="008A223F"/>
    <w:rsid w:val="008A3056"/>
    <w:rsid w:val="008A443C"/>
    <w:rsid w:val="008A4845"/>
    <w:rsid w:val="008A49CE"/>
    <w:rsid w:val="008A4BBE"/>
    <w:rsid w:val="008A4C71"/>
    <w:rsid w:val="008A5F3C"/>
    <w:rsid w:val="008A6669"/>
    <w:rsid w:val="008A737E"/>
    <w:rsid w:val="008A752C"/>
    <w:rsid w:val="008A7A60"/>
    <w:rsid w:val="008B0FBB"/>
    <w:rsid w:val="008B13DA"/>
    <w:rsid w:val="008B3CD0"/>
    <w:rsid w:val="008C075F"/>
    <w:rsid w:val="008C21E1"/>
    <w:rsid w:val="008C3072"/>
    <w:rsid w:val="008C381C"/>
    <w:rsid w:val="008C5DFF"/>
    <w:rsid w:val="008D4296"/>
    <w:rsid w:val="008E2E4E"/>
    <w:rsid w:val="008E37D1"/>
    <w:rsid w:val="008E6872"/>
    <w:rsid w:val="008E6D5C"/>
    <w:rsid w:val="008F4CF6"/>
    <w:rsid w:val="008F618D"/>
    <w:rsid w:val="008F686C"/>
    <w:rsid w:val="008F6E38"/>
    <w:rsid w:val="008F74C8"/>
    <w:rsid w:val="009014A8"/>
    <w:rsid w:val="009015C4"/>
    <w:rsid w:val="00902844"/>
    <w:rsid w:val="009044CB"/>
    <w:rsid w:val="00906BB9"/>
    <w:rsid w:val="009118B0"/>
    <w:rsid w:val="00913FC7"/>
    <w:rsid w:val="00914B16"/>
    <w:rsid w:val="0091521D"/>
    <w:rsid w:val="0091598A"/>
    <w:rsid w:val="009166C1"/>
    <w:rsid w:val="009170BF"/>
    <w:rsid w:val="00922D0C"/>
    <w:rsid w:val="00924709"/>
    <w:rsid w:val="009277F8"/>
    <w:rsid w:val="00927DB5"/>
    <w:rsid w:val="00930999"/>
    <w:rsid w:val="009314C6"/>
    <w:rsid w:val="00931826"/>
    <w:rsid w:val="00933101"/>
    <w:rsid w:val="0093522C"/>
    <w:rsid w:val="00936B55"/>
    <w:rsid w:val="00936F60"/>
    <w:rsid w:val="00937F6F"/>
    <w:rsid w:val="0094121A"/>
    <w:rsid w:val="00943E18"/>
    <w:rsid w:val="00945211"/>
    <w:rsid w:val="00945876"/>
    <w:rsid w:val="009458D8"/>
    <w:rsid w:val="00945E36"/>
    <w:rsid w:val="009461A3"/>
    <w:rsid w:val="0094708C"/>
    <w:rsid w:val="00947903"/>
    <w:rsid w:val="0095269A"/>
    <w:rsid w:val="00952E0B"/>
    <w:rsid w:val="00952F72"/>
    <w:rsid w:val="009535DD"/>
    <w:rsid w:val="009610F0"/>
    <w:rsid w:val="00962B87"/>
    <w:rsid w:val="009638B5"/>
    <w:rsid w:val="0096480F"/>
    <w:rsid w:val="009660E7"/>
    <w:rsid w:val="0097349F"/>
    <w:rsid w:val="009740CC"/>
    <w:rsid w:val="0097452E"/>
    <w:rsid w:val="00975310"/>
    <w:rsid w:val="00982F9A"/>
    <w:rsid w:val="00983A03"/>
    <w:rsid w:val="009850E4"/>
    <w:rsid w:val="00986764"/>
    <w:rsid w:val="00987AF9"/>
    <w:rsid w:val="00992D50"/>
    <w:rsid w:val="009939A9"/>
    <w:rsid w:val="00995D19"/>
    <w:rsid w:val="009963EA"/>
    <w:rsid w:val="009A17E9"/>
    <w:rsid w:val="009A1FD5"/>
    <w:rsid w:val="009A2152"/>
    <w:rsid w:val="009A3470"/>
    <w:rsid w:val="009A4F38"/>
    <w:rsid w:val="009A58B0"/>
    <w:rsid w:val="009A6AD2"/>
    <w:rsid w:val="009B009C"/>
    <w:rsid w:val="009B34F7"/>
    <w:rsid w:val="009C22A2"/>
    <w:rsid w:val="009C6151"/>
    <w:rsid w:val="009C698E"/>
    <w:rsid w:val="009C7CAA"/>
    <w:rsid w:val="009D39E0"/>
    <w:rsid w:val="009D5F72"/>
    <w:rsid w:val="009D60A0"/>
    <w:rsid w:val="009D6A5B"/>
    <w:rsid w:val="009D710D"/>
    <w:rsid w:val="009E033B"/>
    <w:rsid w:val="009E03B9"/>
    <w:rsid w:val="009E1287"/>
    <w:rsid w:val="009E19CF"/>
    <w:rsid w:val="009E2888"/>
    <w:rsid w:val="009E3029"/>
    <w:rsid w:val="009E302A"/>
    <w:rsid w:val="009E5B29"/>
    <w:rsid w:val="009E7627"/>
    <w:rsid w:val="009F0506"/>
    <w:rsid w:val="009F2CED"/>
    <w:rsid w:val="009F4BEB"/>
    <w:rsid w:val="009F5089"/>
    <w:rsid w:val="009F54A2"/>
    <w:rsid w:val="009F65E4"/>
    <w:rsid w:val="00A02552"/>
    <w:rsid w:val="00A03783"/>
    <w:rsid w:val="00A104BB"/>
    <w:rsid w:val="00A113AE"/>
    <w:rsid w:val="00A11CF2"/>
    <w:rsid w:val="00A1611A"/>
    <w:rsid w:val="00A17AA7"/>
    <w:rsid w:val="00A20AB1"/>
    <w:rsid w:val="00A2562B"/>
    <w:rsid w:val="00A32240"/>
    <w:rsid w:val="00A3299C"/>
    <w:rsid w:val="00A32D39"/>
    <w:rsid w:val="00A44505"/>
    <w:rsid w:val="00A44DE5"/>
    <w:rsid w:val="00A472D3"/>
    <w:rsid w:val="00A5187E"/>
    <w:rsid w:val="00A51FD2"/>
    <w:rsid w:val="00A56DDD"/>
    <w:rsid w:val="00A5797B"/>
    <w:rsid w:val="00A629DD"/>
    <w:rsid w:val="00A66023"/>
    <w:rsid w:val="00A6664D"/>
    <w:rsid w:val="00A67D0A"/>
    <w:rsid w:val="00A71162"/>
    <w:rsid w:val="00A72EDE"/>
    <w:rsid w:val="00A73778"/>
    <w:rsid w:val="00A739AD"/>
    <w:rsid w:val="00A74EA5"/>
    <w:rsid w:val="00A76A9A"/>
    <w:rsid w:val="00A771DD"/>
    <w:rsid w:val="00A8014F"/>
    <w:rsid w:val="00A83FDA"/>
    <w:rsid w:val="00A85C7A"/>
    <w:rsid w:val="00A85F8E"/>
    <w:rsid w:val="00A86472"/>
    <w:rsid w:val="00A902BD"/>
    <w:rsid w:val="00A90F87"/>
    <w:rsid w:val="00A94594"/>
    <w:rsid w:val="00A957BD"/>
    <w:rsid w:val="00A957DA"/>
    <w:rsid w:val="00A96CB6"/>
    <w:rsid w:val="00AA0EEE"/>
    <w:rsid w:val="00AA1023"/>
    <w:rsid w:val="00AA1CC3"/>
    <w:rsid w:val="00AA2FA7"/>
    <w:rsid w:val="00AA5AA3"/>
    <w:rsid w:val="00AB0282"/>
    <w:rsid w:val="00AB131A"/>
    <w:rsid w:val="00AB16FA"/>
    <w:rsid w:val="00AB333B"/>
    <w:rsid w:val="00AB47B5"/>
    <w:rsid w:val="00AB545C"/>
    <w:rsid w:val="00AB71E2"/>
    <w:rsid w:val="00AC3DBF"/>
    <w:rsid w:val="00AC5814"/>
    <w:rsid w:val="00AC7461"/>
    <w:rsid w:val="00AD0C10"/>
    <w:rsid w:val="00AD2938"/>
    <w:rsid w:val="00AD32BA"/>
    <w:rsid w:val="00AD3ECC"/>
    <w:rsid w:val="00AD3F23"/>
    <w:rsid w:val="00AD73A6"/>
    <w:rsid w:val="00AE27A0"/>
    <w:rsid w:val="00AE5B4A"/>
    <w:rsid w:val="00AE65F1"/>
    <w:rsid w:val="00AF0C66"/>
    <w:rsid w:val="00AF533C"/>
    <w:rsid w:val="00AF74B7"/>
    <w:rsid w:val="00B00D2A"/>
    <w:rsid w:val="00B021B5"/>
    <w:rsid w:val="00B04454"/>
    <w:rsid w:val="00B04563"/>
    <w:rsid w:val="00B066BC"/>
    <w:rsid w:val="00B12D3B"/>
    <w:rsid w:val="00B13FC7"/>
    <w:rsid w:val="00B145F2"/>
    <w:rsid w:val="00B1641D"/>
    <w:rsid w:val="00B16D16"/>
    <w:rsid w:val="00B16E15"/>
    <w:rsid w:val="00B172E4"/>
    <w:rsid w:val="00B20AB2"/>
    <w:rsid w:val="00B2448A"/>
    <w:rsid w:val="00B27AE8"/>
    <w:rsid w:val="00B300C3"/>
    <w:rsid w:val="00B30124"/>
    <w:rsid w:val="00B31A25"/>
    <w:rsid w:val="00B3314E"/>
    <w:rsid w:val="00B37D6B"/>
    <w:rsid w:val="00B52CEC"/>
    <w:rsid w:val="00B5519B"/>
    <w:rsid w:val="00B56072"/>
    <w:rsid w:val="00B607D4"/>
    <w:rsid w:val="00B61527"/>
    <w:rsid w:val="00B61CDE"/>
    <w:rsid w:val="00B638C0"/>
    <w:rsid w:val="00B64DCE"/>
    <w:rsid w:val="00B64E5A"/>
    <w:rsid w:val="00B712D7"/>
    <w:rsid w:val="00B747AD"/>
    <w:rsid w:val="00B805F2"/>
    <w:rsid w:val="00B80F90"/>
    <w:rsid w:val="00B8120A"/>
    <w:rsid w:val="00B831F1"/>
    <w:rsid w:val="00B838FF"/>
    <w:rsid w:val="00B83C5A"/>
    <w:rsid w:val="00B84009"/>
    <w:rsid w:val="00B85812"/>
    <w:rsid w:val="00B86757"/>
    <w:rsid w:val="00B87E1A"/>
    <w:rsid w:val="00B958E5"/>
    <w:rsid w:val="00B96348"/>
    <w:rsid w:val="00BA0764"/>
    <w:rsid w:val="00BA0919"/>
    <w:rsid w:val="00BA0B1F"/>
    <w:rsid w:val="00BA35E9"/>
    <w:rsid w:val="00BA45F2"/>
    <w:rsid w:val="00BA49A1"/>
    <w:rsid w:val="00BA4A34"/>
    <w:rsid w:val="00BA6031"/>
    <w:rsid w:val="00BB262C"/>
    <w:rsid w:val="00BB3C79"/>
    <w:rsid w:val="00BB5CC0"/>
    <w:rsid w:val="00BB6F6F"/>
    <w:rsid w:val="00BC1609"/>
    <w:rsid w:val="00BC4C6F"/>
    <w:rsid w:val="00BC6628"/>
    <w:rsid w:val="00BC7655"/>
    <w:rsid w:val="00BD02D7"/>
    <w:rsid w:val="00BD0F3D"/>
    <w:rsid w:val="00BD3636"/>
    <w:rsid w:val="00BD4C45"/>
    <w:rsid w:val="00BD6B45"/>
    <w:rsid w:val="00BD77B8"/>
    <w:rsid w:val="00BE069F"/>
    <w:rsid w:val="00BE0B8C"/>
    <w:rsid w:val="00BE1D62"/>
    <w:rsid w:val="00BE34A5"/>
    <w:rsid w:val="00BE4BF4"/>
    <w:rsid w:val="00BE5F53"/>
    <w:rsid w:val="00BE7BE8"/>
    <w:rsid w:val="00BF1A08"/>
    <w:rsid w:val="00BF23B4"/>
    <w:rsid w:val="00BF7C4A"/>
    <w:rsid w:val="00C01B73"/>
    <w:rsid w:val="00C0589F"/>
    <w:rsid w:val="00C05A9C"/>
    <w:rsid w:val="00C12360"/>
    <w:rsid w:val="00C13866"/>
    <w:rsid w:val="00C16C78"/>
    <w:rsid w:val="00C16CE8"/>
    <w:rsid w:val="00C17931"/>
    <w:rsid w:val="00C2522C"/>
    <w:rsid w:val="00C254DA"/>
    <w:rsid w:val="00C30ED5"/>
    <w:rsid w:val="00C31BA6"/>
    <w:rsid w:val="00C32CDA"/>
    <w:rsid w:val="00C351DD"/>
    <w:rsid w:val="00C371B8"/>
    <w:rsid w:val="00C41807"/>
    <w:rsid w:val="00C41D24"/>
    <w:rsid w:val="00C42E4B"/>
    <w:rsid w:val="00C44EEF"/>
    <w:rsid w:val="00C4591A"/>
    <w:rsid w:val="00C50475"/>
    <w:rsid w:val="00C50C2C"/>
    <w:rsid w:val="00C51BA7"/>
    <w:rsid w:val="00C52AE4"/>
    <w:rsid w:val="00C53672"/>
    <w:rsid w:val="00C5427E"/>
    <w:rsid w:val="00C6739F"/>
    <w:rsid w:val="00C71CC1"/>
    <w:rsid w:val="00C72D02"/>
    <w:rsid w:val="00C72F99"/>
    <w:rsid w:val="00C75E87"/>
    <w:rsid w:val="00C77275"/>
    <w:rsid w:val="00C774B2"/>
    <w:rsid w:val="00C77DD9"/>
    <w:rsid w:val="00C826C0"/>
    <w:rsid w:val="00C907F2"/>
    <w:rsid w:val="00C919B6"/>
    <w:rsid w:val="00C92E49"/>
    <w:rsid w:val="00C96150"/>
    <w:rsid w:val="00C96AE8"/>
    <w:rsid w:val="00C97BB5"/>
    <w:rsid w:val="00CA1973"/>
    <w:rsid w:val="00CA431B"/>
    <w:rsid w:val="00CA7F95"/>
    <w:rsid w:val="00CB5F28"/>
    <w:rsid w:val="00CB60C2"/>
    <w:rsid w:val="00CB6B01"/>
    <w:rsid w:val="00CC1897"/>
    <w:rsid w:val="00CC1E8A"/>
    <w:rsid w:val="00CC4565"/>
    <w:rsid w:val="00CC7941"/>
    <w:rsid w:val="00CD276E"/>
    <w:rsid w:val="00CD29F7"/>
    <w:rsid w:val="00CD6CC1"/>
    <w:rsid w:val="00CD7697"/>
    <w:rsid w:val="00CD7D03"/>
    <w:rsid w:val="00CE0562"/>
    <w:rsid w:val="00CE1D5D"/>
    <w:rsid w:val="00CE4B71"/>
    <w:rsid w:val="00CE4D67"/>
    <w:rsid w:val="00CE567A"/>
    <w:rsid w:val="00CE7707"/>
    <w:rsid w:val="00CF0F9A"/>
    <w:rsid w:val="00CF2A25"/>
    <w:rsid w:val="00CF4A8C"/>
    <w:rsid w:val="00CF50FE"/>
    <w:rsid w:val="00CF6258"/>
    <w:rsid w:val="00D0072D"/>
    <w:rsid w:val="00D00E62"/>
    <w:rsid w:val="00D03D08"/>
    <w:rsid w:val="00D03DF1"/>
    <w:rsid w:val="00D06AE6"/>
    <w:rsid w:val="00D06F71"/>
    <w:rsid w:val="00D07C47"/>
    <w:rsid w:val="00D167A9"/>
    <w:rsid w:val="00D20D14"/>
    <w:rsid w:val="00D21221"/>
    <w:rsid w:val="00D22700"/>
    <w:rsid w:val="00D24A2D"/>
    <w:rsid w:val="00D27F7D"/>
    <w:rsid w:val="00D305A6"/>
    <w:rsid w:val="00D323F0"/>
    <w:rsid w:val="00D40AE7"/>
    <w:rsid w:val="00D40E4A"/>
    <w:rsid w:val="00D44DBF"/>
    <w:rsid w:val="00D50945"/>
    <w:rsid w:val="00D5100A"/>
    <w:rsid w:val="00D53788"/>
    <w:rsid w:val="00D55852"/>
    <w:rsid w:val="00D57E30"/>
    <w:rsid w:val="00D608A6"/>
    <w:rsid w:val="00D60AAD"/>
    <w:rsid w:val="00D61E38"/>
    <w:rsid w:val="00D62379"/>
    <w:rsid w:val="00D624DA"/>
    <w:rsid w:val="00D62933"/>
    <w:rsid w:val="00D62FA7"/>
    <w:rsid w:val="00D64F79"/>
    <w:rsid w:val="00D67755"/>
    <w:rsid w:val="00D7098A"/>
    <w:rsid w:val="00D70A89"/>
    <w:rsid w:val="00D731CF"/>
    <w:rsid w:val="00D83793"/>
    <w:rsid w:val="00D86B10"/>
    <w:rsid w:val="00D8728E"/>
    <w:rsid w:val="00D87710"/>
    <w:rsid w:val="00D9132F"/>
    <w:rsid w:val="00D92863"/>
    <w:rsid w:val="00D94EF3"/>
    <w:rsid w:val="00DA0099"/>
    <w:rsid w:val="00DA0380"/>
    <w:rsid w:val="00DA22AC"/>
    <w:rsid w:val="00DA23FA"/>
    <w:rsid w:val="00DA2B15"/>
    <w:rsid w:val="00DA4203"/>
    <w:rsid w:val="00DA5625"/>
    <w:rsid w:val="00DA7D9B"/>
    <w:rsid w:val="00DB158A"/>
    <w:rsid w:val="00DB2625"/>
    <w:rsid w:val="00DC02CB"/>
    <w:rsid w:val="00DD0EB3"/>
    <w:rsid w:val="00DD1C01"/>
    <w:rsid w:val="00DD1C41"/>
    <w:rsid w:val="00DD20F9"/>
    <w:rsid w:val="00DD38B2"/>
    <w:rsid w:val="00DD3C3C"/>
    <w:rsid w:val="00DD4C47"/>
    <w:rsid w:val="00DD6560"/>
    <w:rsid w:val="00DE2202"/>
    <w:rsid w:val="00DE40E4"/>
    <w:rsid w:val="00DE6A96"/>
    <w:rsid w:val="00DE7599"/>
    <w:rsid w:val="00DF0EFD"/>
    <w:rsid w:val="00DF1C5E"/>
    <w:rsid w:val="00DF34B8"/>
    <w:rsid w:val="00DF3C36"/>
    <w:rsid w:val="00DF45AF"/>
    <w:rsid w:val="00DF5032"/>
    <w:rsid w:val="00DF5210"/>
    <w:rsid w:val="00E019FC"/>
    <w:rsid w:val="00E034BA"/>
    <w:rsid w:val="00E04779"/>
    <w:rsid w:val="00E05DD0"/>
    <w:rsid w:val="00E07216"/>
    <w:rsid w:val="00E102DD"/>
    <w:rsid w:val="00E1102D"/>
    <w:rsid w:val="00E13116"/>
    <w:rsid w:val="00E13BEA"/>
    <w:rsid w:val="00E13CCC"/>
    <w:rsid w:val="00E14F93"/>
    <w:rsid w:val="00E1500B"/>
    <w:rsid w:val="00E1592B"/>
    <w:rsid w:val="00E16869"/>
    <w:rsid w:val="00E17C84"/>
    <w:rsid w:val="00E2247E"/>
    <w:rsid w:val="00E227F8"/>
    <w:rsid w:val="00E22C9C"/>
    <w:rsid w:val="00E2499D"/>
    <w:rsid w:val="00E25E10"/>
    <w:rsid w:val="00E33931"/>
    <w:rsid w:val="00E3403D"/>
    <w:rsid w:val="00E346B2"/>
    <w:rsid w:val="00E34E71"/>
    <w:rsid w:val="00E35403"/>
    <w:rsid w:val="00E35A83"/>
    <w:rsid w:val="00E35EFB"/>
    <w:rsid w:val="00E36B1B"/>
    <w:rsid w:val="00E44E48"/>
    <w:rsid w:val="00E508A1"/>
    <w:rsid w:val="00E52685"/>
    <w:rsid w:val="00E55A1F"/>
    <w:rsid w:val="00E55CA2"/>
    <w:rsid w:val="00E57E99"/>
    <w:rsid w:val="00E646DD"/>
    <w:rsid w:val="00E65291"/>
    <w:rsid w:val="00E659D4"/>
    <w:rsid w:val="00E65CB1"/>
    <w:rsid w:val="00E72E52"/>
    <w:rsid w:val="00E73BC3"/>
    <w:rsid w:val="00E742BE"/>
    <w:rsid w:val="00E74EF6"/>
    <w:rsid w:val="00E823F5"/>
    <w:rsid w:val="00E84724"/>
    <w:rsid w:val="00E85A39"/>
    <w:rsid w:val="00E860BE"/>
    <w:rsid w:val="00E87830"/>
    <w:rsid w:val="00E87AF5"/>
    <w:rsid w:val="00E90387"/>
    <w:rsid w:val="00E91574"/>
    <w:rsid w:val="00E91627"/>
    <w:rsid w:val="00E949C8"/>
    <w:rsid w:val="00EA01A4"/>
    <w:rsid w:val="00EA1376"/>
    <w:rsid w:val="00EA29B0"/>
    <w:rsid w:val="00EA5501"/>
    <w:rsid w:val="00EA631B"/>
    <w:rsid w:val="00EB1B21"/>
    <w:rsid w:val="00EB2F3C"/>
    <w:rsid w:val="00EB4C70"/>
    <w:rsid w:val="00EB6A47"/>
    <w:rsid w:val="00EB7C6D"/>
    <w:rsid w:val="00EC0071"/>
    <w:rsid w:val="00EC0801"/>
    <w:rsid w:val="00EC47CB"/>
    <w:rsid w:val="00EC71FC"/>
    <w:rsid w:val="00ED17E7"/>
    <w:rsid w:val="00ED3436"/>
    <w:rsid w:val="00ED7E05"/>
    <w:rsid w:val="00EE1FF2"/>
    <w:rsid w:val="00EE3CAC"/>
    <w:rsid w:val="00EE5A01"/>
    <w:rsid w:val="00EF1AAA"/>
    <w:rsid w:val="00EF2BD4"/>
    <w:rsid w:val="00EF2BF4"/>
    <w:rsid w:val="00EF2CA5"/>
    <w:rsid w:val="00F140A9"/>
    <w:rsid w:val="00F169D9"/>
    <w:rsid w:val="00F16E73"/>
    <w:rsid w:val="00F2155C"/>
    <w:rsid w:val="00F254CB"/>
    <w:rsid w:val="00F269CB"/>
    <w:rsid w:val="00F26A1D"/>
    <w:rsid w:val="00F325E7"/>
    <w:rsid w:val="00F32908"/>
    <w:rsid w:val="00F3472F"/>
    <w:rsid w:val="00F36FB9"/>
    <w:rsid w:val="00F3790F"/>
    <w:rsid w:val="00F441D4"/>
    <w:rsid w:val="00F472B6"/>
    <w:rsid w:val="00F5098B"/>
    <w:rsid w:val="00F52D18"/>
    <w:rsid w:val="00F54107"/>
    <w:rsid w:val="00F543BE"/>
    <w:rsid w:val="00F555B9"/>
    <w:rsid w:val="00F55DE4"/>
    <w:rsid w:val="00F60C10"/>
    <w:rsid w:val="00F619B6"/>
    <w:rsid w:val="00F658CF"/>
    <w:rsid w:val="00F67715"/>
    <w:rsid w:val="00F74B73"/>
    <w:rsid w:val="00F758CC"/>
    <w:rsid w:val="00F76508"/>
    <w:rsid w:val="00F84DC2"/>
    <w:rsid w:val="00F861A9"/>
    <w:rsid w:val="00F86BC4"/>
    <w:rsid w:val="00F8753F"/>
    <w:rsid w:val="00F87887"/>
    <w:rsid w:val="00F87C09"/>
    <w:rsid w:val="00F93739"/>
    <w:rsid w:val="00F93AE9"/>
    <w:rsid w:val="00FA089C"/>
    <w:rsid w:val="00FA1CCF"/>
    <w:rsid w:val="00FA5278"/>
    <w:rsid w:val="00FA70F1"/>
    <w:rsid w:val="00FB14EC"/>
    <w:rsid w:val="00FB3161"/>
    <w:rsid w:val="00FB3924"/>
    <w:rsid w:val="00FB7ED5"/>
    <w:rsid w:val="00FC005D"/>
    <w:rsid w:val="00FC632D"/>
    <w:rsid w:val="00FC796D"/>
    <w:rsid w:val="00FD0941"/>
    <w:rsid w:val="00FD14A2"/>
    <w:rsid w:val="00FD1F2A"/>
    <w:rsid w:val="00FD22A5"/>
    <w:rsid w:val="00FD2FA1"/>
    <w:rsid w:val="00FD3847"/>
    <w:rsid w:val="00FE036D"/>
    <w:rsid w:val="00FE2145"/>
    <w:rsid w:val="00FE2414"/>
    <w:rsid w:val="00FE2671"/>
    <w:rsid w:val="00FE76E3"/>
    <w:rsid w:val="00FF12BF"/>
    <w:rsid w:val="00FF280E"/>
    <w:rsid w:val="00FF32E8"/>
    <w:rsid w:val="00FF4458"/>
    <w:rsid w:val="00FF484A"/>
    <w:rsid w:val="00FF4AA4"/>
    <w:rsid w:val="00FF6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6030F7"/>
  <w15:chartTrackingRefBased/>
  <w15:docId w15:val="{481C7582-A508-4FC3-8BEE-8D9BAEC78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Plain Text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DF45AF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C77275"/>
    <w:pPr>
      <w:keepNext/>
      <w:ind w:firstLine="5103"/>
      <w:outlineLvl w:val="0"/>
    </w:pPr>
    <w:rPr>
      <w:sz w:val="28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semiHidden/>
    <w:rsid w:val="00371FED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link w:val="TekstpodstawowyZnak"/>
    <w:rsid w:val="00BA49A1"/>
    <w:rPr>
      <w:szCs w:val="20"/>
    </w:rPr>
  </w:style>
  <w:style w:type="paragraph" w:styleId="Nagwek">
    <w:name w:val="header"/>
    <w:basedOn w:val="Normalny"/>
    <w:link w:val="NagwekZnak"/>
    <w:uiPriority w:val="99"/>
    <w:qFormat/>
    <w:rsid w:val="009C6151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9C6151"/>
    <w:pPr>
      <w:tabs>
        <w:tab w:val="center" w:pos="4536"/>
        <w:tab w:val="right" w:pos="9072"/>
      </w:tabs>
    </w:pPr>
  </w:style>
  <w:style w:type="table" w:styleId="Tabela-Siatka">
    <w:name w:val="Table Grid"/>
    <w:basedOn w:val="Standardowy"/>
    <w:rsid w:val="009C61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2">
    <w:name w:val="Body Text Indent 2"/>
    <w:basedOn w:val="Normalny"/>
    <w:link w:val="Tekstpodstawowywcity2Znak"/>
    <w:rsid w:val="00B066BC"/>
    <w:pPr>
      <w:spacing w:after="120" w:line="480" w:lineRule="auto"/>
      <w:ind w:left="283"/>
    </w:pPr>
  </w:style>
  <w:style w:type="paragraph" w:customStyle="1" w:styleId="Style6">
    <w:name w:val="Style6"/>
    <w:basedOn w:val="Normalny"/>
    <w:rsid w:val="007D7F83"/>
    <w:pPr>
      <w:widowControl w:val="0"/>
      <w:autoSpaceDE w:val="0"/>
      <w:autoSpaceDN w:val="0"/>
      <w:adjustRightInd w:val="0"/>
      <w:spacing w:line="250" w:lineRule="exact"/>
      <w:jc w:val="both"/>
    </w:pPr>
    <w:rPr>
      <w:rFonts w:ascii="Arial" w:hAnsi="Arial"/>
    </w:rPr>
  </w:style>
  <w:style w:type="paragraph" w:customStyle="1" w:styleId="Style7">
    <w:name w:val="Style7"/>
    <w:basedOn w:val="Normalny"/>
    <w:rsid w:val="007D7F83"/>
    <w:pPr>
      <w:widowControl w:val="0"/>
      <w:autoSpaceDE w:val="0"/>
      <w:autoSpaceDN w:val="0"/>
      <w:adjustRightInd w:val="0"/>
      <w:spacing w:line="250" w:lineRule="exact"/>
      <w:ind w:hanging="350"/>
      <w:jc w:val="both"/>
    </w:pPr>
    <w:rPr>
      <w:rFonts w:ascii="Arial" w:hAnsi="Arial"/>
    </w:rPr>
  </w:style>
  <w:style w:type="character" w:customStyle="1" w:styleId="FontStyle21">
    <w:name w:val="Font Style21"/>
    <w:rsid w:val="007D7F83"/>
    <w:rPr>
      <w:rFonts w:ascii="Arial" w:hAnsi="Arial" w:cs="Arial"/>
      <w:sz w:val="20"/>
      <w:szCs w:val="20"/>
    </w:rPr>
  </w:style>
  <w:style w:type="paragraph" w:customStyle="1" w:styleId="Style8">
    <w:name w:val="Style8"/>
    <w:basedOn w:val="Normalny"/>
    <w:rsid w:val="00F52D18"/>
    <w:pPr>
      <w:widowControl w:val="0"/>
      <w:autoSpaceDE w:val="0"/>
      <w:autoSpaceDN w:val="0"/>
      <w:adjustRightInd w:val="0"/>
      <w:spacing w:line="175" w:lineRule="exact"/>
    </w:pPr>
    <w:rPr>
      <w:rFonts w:ascii="Arial" w:hAnsi="Arial"/>
    </w:rPr>
  </w:style>
  <w:style w:type="paragraph" w:customStyle="1" w:styleId="Style13">
    <w:name w:val="Style13"/>
    <w:basedOn w:val="Normalny"/>
    <w:rsid w:val="00F52D18"/>
    <w:pPr>
      <w:widowControl w:val="0"/>
      <w:autoSpaceDE w:val="0"/>
      <w:autoSpaceDN w:val="0"/>
      <w:adjustRightInd w:val="0"/>
      <w:spacing w:line="250" w:lineRule="exact"/>
      <w:jc w:val="both"/>
    </w:pPr>
    <w:rPr>
      <w:rFonts w:ascii="Arial" w:hAnsi="Arial"/>
    </w:rPr>
  </w:style>
  <w:style w:type="character" w:customStyle="1" w:styleId="FontStyle20">
    <w:name w:val="Font Style20"/>
    <w:rsid w:val="00F52D18"/>
    <w:rPr>
      <w:rFonts w:ascii="Arial" w:hAnsi="Arial" w:cs="Arial"/>
      <w:b/>
      <w:bCs/>
      <w:sz w:val="20"/>
      <w:szCs w:val="20"/>
    </w:rPr>
  </w:style>
  <w:style w:type="paragraph" w:customStyle="1" w:styleId="Style11">
    <w:name w:val="Style11"/>
    <w:basedOn w:val="Normalny"/>
    <w:rsid w:val="002D08CB"/>
    <w:pPr>
      <w:widowControl w:val="0"/>
      <w:autoSpaceDE w:val="0"/>
      <w:autoSpaceDN w:val="0"/>
      <w:adjustRightInd w:val="0"/>
      <w:spacing w:line="252" w:lineRule="exact"/>
      <w:ind w:hanging="384"/>
      <w:jc w:val="both"/>
    </w:pPr>
    <w:rPr>
      <w:rFonts w:ascii="Arial" w:hAnsi="Arial"/>
    </w:rPr>
  </w:style>
  <w:style w:type="paragraph" w:customStyle="1" w:styleId="Standard">
    <w:name w:val="Standard"/>
    <w:link w:val="StandardZnak"/>
    <w:rsid w:val="009F54A2"/>
    <w:pPr>
      <w:widowControl w:val="0"/>
    </w:pPr>
  </w:style>
  <w:style w:type="paragraph" w:styleId="Tekstkomentarza">
    <w:name w:val="annotation text"/>
    <w:basedOn w:val="Normalny"/>
    <w:semiHidden/>
    <w:rsid w:val="00B64DCE"/>
    <w:rPr>
      <w:sz w:val="20"/>
      <w:szCs w:val="20"/>
    </w:rPr>
  </w:style>
  <w:style w:type="paragraph" w:customStyle="1" w:styleId="Obszartekstu">
    <w:name w:val="Obszar tekstu"/>
    <w:basedOn w:val="Standard"/>
    <w:rsid w:val="00992D50"/>
    <w:pPr>
      <w:spacing w:before="120"/>
      <w:jc w:val="both"/>
    </w:pPr>
    <w:rPr>
      <w:sz w:val="24"/>
    </w:rPr>
  </w:style>
  <w:style w:type="character" w:styleId="Pogrubienie">
    <w:name w:val="Strong"/>
    <w:qFormat/>
    <w:rsid w:val="00770493"/>
    <w:rPr>
      <w:b/>
      <w:bCs/>
    </w:rPr>
  </w:style>
  <w:style w:type="character" w:customStyle="1" w:styleId="NagwekZnak">
    <w:name w:val="Nagłówek Znak"/>
    <w:link w:val="Nagwek"/>
    <w:uiPriority w:val="99"/>
    <w:rsid w:val="00BA0B1F"/>
    <w:rPr>
      <w:sz w:val="24"/>
      <w:szCs w:val="24"/>
      <w:lang w:val="pl-PL" w:eastAsia="pl-PL" w:bidi="ar-SA"/>
    </w:rPr>
  </w:style>
  <w:style w:type="paragraph" w:styleId="HTML-wstpniesformatowany">
    <w:name w:val="HTML Preformatted"/>
    <w:basedOn w:val="Normalny"/>
    <w:rsid w:val="009B00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16"/>
      <w:szCs w:val="16"/>
    </w:rPr>
  </w:style>
  <w:style w:type="paragraph" w:customStyle="1" w:styleId="Zawartotabeli">
    <w:name w:val="Zawartość tabeli"/>
    <w:basedOn w:val="Normalny"/>
    <w:rsid w:val="00107CE1"/>
    <w:pPr>
      <w:suppressLineNumbers/>
      <w:suppressAutoHyphens/>
    </w:pPr>
    <w:rPr>
      <w:lang w:eastAsia="ar-SA"/>
    </w:rPr>
  </w:style>
  <w:style w:type="paragraph" w:customStyle="1" w:styleId="Znak">
    <w:name w:val="Znak"/>
    <w:basedOn w:val="Normalny"/>
    <w:rsid w:val="00115E41"/>
    <w:rPr>
      <w:rFonts w:ascii="Arial" w:hAnsi="Arial" w:cs="Arial"/>
    </w:rPr>
  </w:style>
  <w:style w:type="character" w:styleId="Numerstrony">
    <w:name w:val="page number"/>
    <w:basedOn w:val="Domylnaczcionkaakapitu"/>
    <w:rsid w:val="00DD38B2"/>
  </w:style>
  <w:style w:type="paragraph" w:styleId="Akapitzlist">
    <w:name w:val="List Paragraph"/>
    <w:basedOn w:val="Normalny"/>
    <w:uiPriority w:val="34"/>
    <w:qFormat/>
    <w:rsid w:val="009D39E0"/>
    <w:pPr>
      <w:spacing w:after="200" w:line="276" w:lineRule="auto"/>
      <w:ind w:left="720"/>
    </w:pPr>
    <w:rPr>
      <w:rFonts w:ascii="Calibri" w:eastAsia="Calibri" w:hAnsi="Calibri"/>
      <w:kern w:val="1"/>
      <w:sz w:val="22"/>
      <w:szCs w:val="22"/>
      <w:lang w:eastAsia="hi-IN" w:bidi="hi-IN"/>
    </w:rPr>
  </w:style>
  <w:style w:type="character" w:customStyle="1" w:styleId="Tekstpodstawowywcity2Znak">
    <w:name w:val="Tekst podstawowy wcięty 2 Znak"/>
    <w:link w:val="Tekstpodstawowywcity2"/>
    <w:rsid w:val="000B6605"/>
    <w:rPr>
      <w:sz w:val="24"/>
      <w:szCs w:val="24"/>
    </w:rPr>
  </w:style>
  <w:style w:type="paragraph" w:customStyle="1" w:styleId="Akapitzlist1">
    <w:name w:val="Akapit z listą1"/>
    <w:basedOn w:val="Normalny"/>
    <w:rsid w:val="00D608A6"/>
    <w:pPr>
      <w:ind w:left="720"/>
      <w:contextualSpacing/>
    </w:pPr>
    <w:rPr>
      <w:rFonts w:eastAsia="Calibri"/>
    </w:rPr>
  </w:style>
  <w:style w:type="character" w:customStyle="1" w:styleId="StandardZnak">
    <w:name w:val="Standard Znak"/>
    <w:link w:val="Standard"/>
    <w:rsid w:val="00AA5AA3"/>
  </w:style>
  <w:style w:type="paragraph" w:styleId="Zwykytekst">
    <w:name w:val="Plain Text"/>
    <w:basedOn w:val="Normalny"/>
    <w:link w:val="ZwykytekstZnak"/>
    <w:uiPriority w:val="99"/>
    <w:unhideWhenUsed/>
    <w:rsid w:val="00AB0282"/>
    <w:rPr>
      <w:rFonts w:ascii="Consolas" w:eastAsia="Calibri" w:hAnsi="Consolas"/>
      <w:sz w:val="21"/>
      <w:szCs w:val="21"/>
      <w:lang w:val="en-US" w:eastAsia="en-US"/>
    </w:rPr>
  </w:style>
  <w:style w:type="character" w:customStyle="1" w:styleId="ZwykytekstZnak">
    <w:name w:val="Zwykły tekst Znak"/>
    <w:link w:val="Zwykytekst"/>
    <w:uiPriority w:val="99"/>
    <w:rsid w:val="00AB0282"/>
    <w:rPr>
      <w:rFonts w:ascii="Consolas" w:eastAsia="Calibri" w:hAnsi="Consolas"/>
      <w:sz w:val="21"/>
      <w:szCs w:val="21"/>
      <w:lang w:val="en-US" w:eastAsia="en-US"/>
    </w:rPr>
  </w:style>
  <w:style w:type="paragraph" w:customStyle="1" w:styleId="Normalny1">
    <w:name w:val="Normalny1"/>
    <w:basedOn w:val="Normalny"/>
    <w:rsid w:val="00B12D3B"/>
    <w:pPr>
      <w:widowControl w:val="0"/>
      <w:suppressAutoHyphens/>
      <w:overflowPunct w:val="0"/>
      <w:autoSpaceDE w:val="0"/>
    </w:pPr>
    <w:rPr>
      <w:kern w:val="1"/>
      <w:sz w:val="20"/>
      <w:szCs w:val="20"/>
    </w:rPr>
  </w:style>
  <w:style w:type="character" w:styleId="Wyrnieniedelikatne">
    <w:name w:val="Subtle Emphasis"/>
    <w:uiPriority w:val="19"/>
    <w:qFormat/>
    <w:rsid w:val="009E033B"/>
    <w:rPr>
      <w:i/>
      <w:iCs/>
      <w:color w:val="404040"/>
    </w:rPr>
  </w:style>
  <w:style w:type="paragraph" w:styleId="NormalnyWeb">
    <w:name w:val="Normal (Web)"/>
    <w:basedOn w:val="Normalny"/>
    <w:unhideWhenUsed/>
    <w:rsid w:val="009E033B"/>
    <w:pPr>
      <w:spacing w:before="100" w:beforeAutospacing="1" w:after="100" w:afterAutospacing="1"/>
      <w:jc w:val="both"/>
    </w:pPr>
    <w:rPr>
      <w:rFonts w:eastAsia="Batang"/>
      <w:sz w:val="20"/>
      <w:szCs w:val="20"/>
    </w:rPr>
  </w:style>
  <w:style w:type="paragraph" w:styleId="Tekstpodstawowy2">
    <w:name w:val="Body Text 2"/>
    <w:basedOn w:val="Normalny"/>
    <w:link w:val="Tekstpodstawowy2Znak"/>
    <w:rsid w:val="000930CE"/>
    <w:pPr>
      <w:spacing w:after="120" w:line="480" w:lineRule="auto"/>
    </w:pPr>
  </w:style>
  <w:style w:type="character" w:customStyle="1" w:styleId="Tekstpodstawowy2Znak">
    <w:name w:val="Tekst podstawowy 2 Znak"/>
    <w:link w:val="Tekstpodstawowy2"/>
    <w:rsid w:val="000930CE"/>
    <w:rPr>
      <w:sz w:val="24"/>
      <w:szCs w:val="24"/>
    </w:rPr>
  </w:style>
  <w:style w:type="character" w:styleId="Uwydatnienie">
    <w:name w:val="Emphasis"/>
    <w:uiPriority w:val="20"/>
    <w:qFormat/>
    <w:rsid w:val="00F32908"/>
    <w:rPr>
      <w:i/>
      <w:iCs/>
    </w:rPr>
  </w:style>
  <w:style w:type="character" w:customStyle="1" w:styleId="Nagwek1Znak">
    <w:name w:val="Nagłówek 1 Znak"/>
    <w:link w:val="Nagwek1"/>
    <w:rsid w:val="00C77275"/>
    <w:rPr>
      <w:sz w:val="28"/>
    </w:rPr>
  </w:style>
  <w:style w:type="paragraph" w:styleId="Tekstpodstawowywcity">
    <w:name w:val="Body Text Indent"/>
    <w:basedOn w:val="Normalny"/>
    <w:link w:val="TekstpodstawowywcityZnak"/>
    <w:rsid w:val="00C77275"/>
    <w:pPr>
      <w:spacing w:after="120"/>
      <w:ind w:left="283"/>
    </w:pPr>
    <w:rPr>
      <w:sz w:val="20"/>
      <w:szCs w:val="20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C77275"/>
  </w:style>
  <w:style w:type="character" w:customStyle="1" w:styleId="TekstpodstawowyZnak">
    <w:name w:val="Tekst podstawowy Znak"/>
    <w:link w:val="Tekstpodstawowy"/>
    <w:rsid w:val="00C77275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82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0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9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5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8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2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6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9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16E80C-690A-443E-BA04-9736DD7D52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50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waiadomienie o wyborze oferty</dc:title>
  <dc:subject/>
  <dc:creator>EG</dc:creator>
  <cp:keywords/>
  <cp:lastModifiedBy>Dominika Plust</cp:lastModifiedBy>
  <cp:revision>3</cp:revision>
  <cp:lastPrinted>2021-02-16T14:41:00Z</cp:lastPrinted>
  <dcterms:created xsi:type="dcterms:W3CDTF">2021-04-16T08:01:00Z</dcterms:created>
  <dcterms:modified xsi:type="dcterms:W3CDTF">2021-04-16T08:08:00Z</dcterms:modified>
</cp:coreProperties>
</file>